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279AA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EB2B83" w:rsidRPr="00401BFB" w14:paraId="54EABBBA" w14:textId="77777777" w:rsidTr="006279AA">
        <w:trPr>
          <w:cantSplit/>
          <w:trHeight w:val="669"/>
        </w:trPr>
        <w:tc>
          <w:tcPr>
            <w:tcW w:w="895" w:type="dxa"/>
          </w:tcPr>
          <w:p w14:paraId="0DA52BD3" w14:textId="77777777"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14:paraId="148F0822" w14:textId="77777777"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14:paraId="4E37C8F5" w14:textId="77777777"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4D253938" w14:textId="4AEEDEC4"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ception</w:t>
            </w:r>
            <w:r w:rsidR="00C76F4A">
              <w:rPr>
                <w:sz w:val="20"/>
                <w:szCs w:val="20"/>
              </w:rPr>
              <w:t>/Progress</w:t>
            </w:r>
            <w:r>
              <w:rPr>
                <w:sz w:val="20"/>
                <w:szCs w:val="20"/>
              </w:rPr>
              <w:t xml:space="preserve"> </w:t>
            </w:r>
            <w:r w:rsidRPr="002E6FBE">
              <w:rPr>
                <w:sz w:val="20"/>
                <w:szCs w:val="20"/>
              </w:rPr>
              <w:t>Report</w:t>
            </w:r>
            <w:r w:rsidR="00C76F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10E77F" w14:textId="0F00BFA5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  <w:r w:rsidR="0013659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B8DB7EC" w14:textId="77777777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14:paraId="76D5A8D4" w14:textId="77777777"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7DBAD3E2" w14:textId="77777777"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5F8382" w14:textId="66CD5151" w:rsidR="00EB2B83" w:rsidRDefault="00C76F4A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February </w:t>
            </w:r>
            <w:r w:rsidR="00EB2B83">
              <w:rPr>
                <w:sz w:val="20"/>
                <w:szCs w:val="20"/>
              </w:rPr>
              <w:t>2020</w:t>
            </w:r>
          </w:p>
          <w:p w14:paraId="0244D631" w14:textId="4BBA5298" w:rsidR="00EB2B83" w:rsidRDefault="00136592" w:rsidP="006D056C">
            <w:pPr>
              <w:rPr>
                <w:sz w:val="20"/>
                <w:szCs w:val="20"/>
              </w:rPr>
            </w:pPr>
            <w:r w:rsidRPr="006C3AD4">
              <w:rPr>
                <w:sz w:val="20"/>
                <w:szCs w:val="20"/>
              </w:rPr>
              <w:t xml:space="preserve">30 </w:t>
            </w:r>
            <w:r w:rsidR="00EB2B83" w:rsidRPr="006C3AD4">
              <w:rPr>
                <w:sz w:val="20"/>
                <w:szCs w:val="20"/>
              </w:rPr>
              <w:t>June</w:t>
            </w:r>
            <w:r w:rsidR="006C3AD4" w:rsidRPr="006C3AD4">
              <w:rPr>
                <w:sz w:val="20"/>
                <w:szCs w:val="20"/>
              </w:rPr>
              <w:t>-1</w:t>
            </w:r>
            <w:r w:rsidR="00694A9D">
              <w:rPr>
                <w:sz w:val="20"/>
                <w:szCs w:val="20"/>
              </w:rPr>
              <w:t>4</w:t>
            </w:r>
            <w:r w:rsidR="006C3AD4" w:rsidRPr="006C3AD4">
              <w:rPr>
                <w:sz w:val="20"/>
                <w:szCs w:val="20"/>
              </w:rPr>
              <w:t xml:space="preserve"> July</w:t>
            </w:r>
            <w:r w:rsidR="00EB2B83" w:rsidRPr="006C3AD4">
              <w:rPr>
                <w:sz w:val="20"/>
                <w:szCs w:val="20"/>
              </w:rPr>
              <w:t xml:space="preserve"> 2020</w:t>
            </w:r>
            <w:r w:rsidR="00EB2B83">
              <w:rPr>
                <w:sz w:val="20"/>
                <w:szCs w:val="20"/>
              </w:rPr>
              <w:br/>
              <w:t>September 2020</w:t>
            </w:r>
          </w:p>
          <w:p w14:paraId="25D9BF9D" w14:textId="77777777"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2D98AB27" w14:textId="77777777" w:rsidR="00EB2B83" w:rsidRDefault="00EB2B83" w:rsidP="00817C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</w:t>
            </w:r>
            <w:r w:rsidR="00817C0D">
              <w:rPr>
                <w:sz w:val="20"/>
                <w:szCs w:val="20"/>
              </w:rPr>
              <w:t>20</w:t>
            </w:r>
          </w:p>
        </w:tc>
      </w:tr>
      <w:tr w:rsidR="00825BEF" w:rsidRPr="00401BFB" w:rsidDel="0059489C" w14:paraId="3347349F" w14:textId="77777777" w:rsidTr="006279AA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32784D4A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</w:p>
          <w:p w14:paraId="29C3D4DA" w14:textId="502F832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</w:p>
          <w:p w14:paraId="4187AA66" w14:textId="70A71BA8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 </w:t>
            </w:r>
          </w:p>
          <w:p w14:paraId="0CA0D35D" w14:textId="688823B0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Draft Final Report</w:t>
            </w:r>
          </w:p>
          <w:p w14:paraId="010CE05D" w14:textId="77777777" w:rsidR="00E6470A" w:rsidRDefault="007D7BEF" w:rsidP="005F1D4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6C8D3A92" w:rsidR="005F1D4F" w:rsidRPr="005F1D4F" w:rsidRDefault="005F1D4F" w:rsidP="005F1D4F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6619356C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August 2020</w:t>
            </w:r>
          </w:p>
          <w:p w14:paraId="1968DC39" w14:textId="072829B4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d-October </w:t>
            </w:r>
            <w:r w:rsidR="00DC2F86" w:rsidRPr="004B5551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3F2050BA" w14:textId="7DE6C9E1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February 2021</w:t>
            </w:r>
          </w:p>
          <w:p w14:paraId="55C5CD14" w14:textId="2B5FC5C8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June 2021</w:t>
            </w:r>
          </w:p>
          <w:p w14:paraId="2FC977C1" w14:textId="151826B6" w:rsidR="00825BEF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</w:t>
            </w:r>
            <w:r w:rsidR="00DC2F86"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534AB5" w:rsidRPr="00401BFB" w:rsidDel="0059489C" w14:paraId="0030968E" w14:textId="77777777" w:rsidTr="00E4562A">
        <w:trPr>
          <w:cantSplit/>
          <w:trHeight w:val="341"/>
        </w:trPr>
        <w:tc>
          <w:tcPr>
            <w:tcW w:w="895" w:type="dxa"/>
          </w:tcPr>
          <w:p w14:paraId="046D4F38" w14:textId="5CD076BA" w:rsidR="00534AB5" w:rsidRDefault="00534AB5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6</w:t>
            </w:r>
          </w:p>
        </w:tc>
        <w:tc>
          <w:tcPr>
            <w:tcW w:w="3600" w:type="dxa"/>
          </w:tcPr>
          <w:p w14:paraId="7084BADB" w14:textId="0C04AA95" w:rsidR="00534AB5" w:rsidRPr="00FF368B" w:rsidRDefault="00E6470A" w:rsidP="005A24BC">
            <w:pPr>
              <w:rPr>
                <w:sz w:val="20"/>
                <w:szCs w:val="20"/>
              </w:rPr>
            </w:pPr>
            <w:r w:rsidRPr="00E6470A">
              <w:rPr>
                <w:sz w:val="20"/>
                <w:szCs w:val="20"/>
              </w:rPr>
              <w:t>Technical Support for CTI’s Work on FTAAP Report to Leaders</w:t>
            </w:r>
          </w:p>
        </w:tc>
        <w:tc>
          <w:tcPr>
            <w:tcW w:w="1350" w:type="dxa"/>
          </w:tcPr>
          <w:p w14:paraId="2F016782" w14:textId="786A7B81" w:rsidR="00534AB5" w:rsidRDefault="00534AB5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63956D33" w14:textId="58F039F4" w:rsidR="00534AB5" w:rsidRDefault="00E6470A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rt of </w:t>
            </w:r>
            <w:r w:rsidR="00DF340D">
              <w:rPr>
                <w:sz w:val="20"/>
                <w:szCs w:val="20"/>
              </w:rPr>
              <w:t>analysis</w:t>
            </w:r>
            <w:r w:rsidR="00D37F9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3ECBB1E" w14:textId="64026529" w:rsidR="00E4562A" w:rsidRPr="00E4562A" w:rsidRDefault="00E6470A" w:rsidP="0085696D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Submission of analysis to CTI</w:t>
            </w:r>
          </w:p>
        </w:tc>
        <w:tc>
          <w:tcPr>
            <w:tcW w:w="2970" w:type="dxa"/>
            <w:shd w:val="clear" w:color="auto" w:fill="auto"/>
          </w:tcPr>
          <w:p w14:paraId="1D530DAF" w14:textId="4C54C3A4" w:rsidR="00534AB5" w:rsidRDefault="00E6470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June 2020</w:t>
            </w:r>
          </w:p>
          <w:p w14:paraId="0BD36663" w14:textId="456F7018" w:rsidR="00E6470A" w:rsidRPr="00213572" w:rsidRDefault="00E6470A" w:rsidP="00E456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August 2020</w:t>
            </w:r>
          </w:p>
        </w:tc>
        <w:tc>
          <w:tcPr>
            <w:tcW w:w="1181" w:type="dxa"/>
          </w:tcPr>
          <w:p w14:paraId="480B9A70" w14:textId="57A18C6F" w:rsidR="00534AB5" w:rsidRDefault="00E6470A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75C42" w:rsidRPr="00401BFB" w:rsidDel="0059489C" w14:paraId="31EAA522" w14:textId="77777777" w:rsidTr="006279AA">
        <w:trPr>
          <w:cantSplit/>
          <w:trHeight w:val="669"/>
        </w:trPr>
        <w:tc>
          <w:tcPr>
            <w:tcW w:w="895" w:type="dxa"/>
          </w:tcPr>
          <w:p w14:paraId="069A1A58" w14:textId="76BE06F6" w:rsidR="00675C42" w:rsidRDefault="00675C42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6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1B88A264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</w:p>
          <w:p w14:paraId="5CC3EE0F" w14:textId="69634C5B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3769D8C1" w14:textId="77777777" w:rsidR="000A2276" w:rsidRDefault="0037489E" w:rsidP="000A22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</w:p>
          <w:p w14:paraId="1DBE09F0" w14:textId="56B9F7F2" w:rsidR="00675C42" w:rsidRPr="000A2276" w:rsidRDefault="0037489E" w:rsidP="000A2276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 xml:space="preserve"> </w:t>
            </w: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February 2021</w:t>
            </w:r>
          </w:p>
          <w:p w14:paraId="1086B87B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FF368B" w:rsidRPr="00401BFB" w:rsidDel="0059489C" w14:paraId="7602AC13" w14:textId="77777777" w:rsidTr="006279AA">
        <w:trPr>
          <w:cantSplit/>
          <w:trHeight w:val="669"/>
        </w:trPr>
        <w:tc>
          <w:tcPr>
            <w:tcW w:w="895" w:type="dxa"/>
          </w:tcPr>
          <w:p w14:paraId="4C30B020" w14:textId="77777777" w:rsidR="00FF368B" w:rsidDel="0059489C" w:rsidRDefault="00FF368B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14:paraId="02E1A880" w14:textId="02B065D9" w:rsidR="00FF368B" w:rsidRPr="000D4B10" w:rsidDel="0059489C" w:rsidRDefault="00FF368B" w:rsidP="00000807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 xml:space="preserve">: </w:t>
            </w:r>
            <w:r w:rsidR="00000807">
              <w:rPr>
                <w:sz w:val="20"/>
                <w:szCs w:val="20"/>
              </w:rPr>
              <w:t xml:space="preserve">2016-2020 </w:t>
            </w:r>
            <w:r>
              <w:rPr>
                <w:sz w:val="20"/>
                <w:szCs w:val="20"/>
              </w:rPr>
              <w:t>Final Review</w:t>
            </w:r>
          </w:p>
        </w:tc>
        <w:tc>
          <w:tcPr>
            <w:tcW w:w="1350" w:type="dxa"/>
          </w:tcPr>
          <w:p w14:paraId="2609E70E" w14:textId="77777777" w:rsidR="00FF368B" w:rsidDel="0059489C" w:rsidRDefault="00FF368B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4F1D289" w14:textId="77777777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FF368B">
              <w:rPr>
                <w:sz w:val="20"/>
                <w:szCs w:val="20"/>
              </w:rPr>
              <w:t xml:space="preserve">review template </w:t>
            </w:r>
            <w:r>
              <w:rPr>
                <w:sz w:val="20"/>
                <w:szCs w:val="20"/>
              </w:rPr>
              <w:t xml:space="preserve">&amp; </w:t>
            </w:r>
            <w:r w:rsidRPr="00FF368B">
              <w:rPr>
                <w:sz w:val="20"/>
                <w:szCs w:val="20"/>
              </w:rPr>
              <w:t>new proposed indicators</w:t>
            </w:r>
            <w:r w:rsidR="009227B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C26C96E" w14:textId="77777777" w:rsidR="00967714" w:rsidRDefault="007D5307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</w:t>
            </w:r>
            <w:r w:rsidR="00967714">
              <w:rPr>
                <w:sz w:val="20"/>
                <w:szCs w:val="20"/>
              </w:rPr>
              <w:t>completed review template</w:t>
            </w:r>
          </w:p>
          <w:p w14:paraId="13C016D8" w14:textId="0610325E" w:rsidR="00FF368B" w:rsidRDefault="00FF368B" w:rsidP="00FF36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 at EC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B392659" w14:textId="59942B7F" w:rsidR="00FF368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</w:t>
            </w:r>
            <w:r w:rsidRPr="00BD599B">
              <w:rPr>
                <w:sz w:val="20"/>
                <w:szCs w:val="20"/>
              </w:rPr>
              <w:t xml:space="preserve">irst </w:t>
            </w:r>
            <w:r>
              <w:rPr>
                <w:sz w:val="20"/>
                <w:szCs w:val="20"/>
              </w:rPr>
              <w:t>D</w:t>
            </w:r>
            <w:r w:rsidRPr="00BD599B">
              <w:rPr>
                <w:sz w:val="20"/>
                <w:szCs w:val="20"/>
              </w:rPr>
              <w:t xml:space="preserve">raft </w:t>
            </w:r>
            <w:r>
              <w:rPr>
                <w:sz w:val="20"/>
                <w:szCs w:val="20"/>
              </w:rPr>
              <w:t>Report</w:t>
            </w:r>
            <w:r w:rsidR="00BD19DF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6A8101EA" w14:textId="739689D5" w:rsidR="00BD599B" w:rsidRDefault="00BD599B" w:rsidP="00BD599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Revised Draft Report</w:t>
            </w:r>
            <w:r w:rsidR="0011766A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018E114A" w14:textId="77777777" w:rsidR="0070495F" w:rsidRDefault="00BD599B" w:rsidP="007E2D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Final Report to EC</w:t>
            </w:r>
            <w:r w:rsidR="00026943">
              <w:rPr>
                <w:sz w:val="20"/>
                <w:szCs w:val="20"/>
              </w:rPr>
              <w:t>2</w:t>
            </w:r>
            <w:r w:rsidR="0070495F">
              <w:rPr>
                <w:sz w:val="20"/>
                <w:szCs w:val="20"/>
              </w:rPr>
              <w:t xml:space="preserve"> </w:t>
            </w:r>
          </w:p>
          <w:p w14:paraId="64703CAC" w14:textId="34497804" w:rsidR="007E2D5E" w:rsidRPr="0070495F" w:rsidDel="0059489C" w:rsidRDefault="007E2D5E" w:rsidP="007E2D5E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40D474F1" w14:textId="77777777" w:rsidR="00FF368B" w:rsidRPr="00213572" w:rsidRDefault="00FB7955" w:rsidP="00BC05AC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October </w:t>
            </w:r>
            <w:r w:rsidR="00FF368B" w:rsidRPr="00213572">
              <w:rPr>
                <w:sz w:val="20"/>
                <w:szCs w:val="20"/>
              </w:rPr>
              <w:t>2019</w:t>
            </w:r>
          </w:p>
          <w:p w14:paraId="31970EF4" w14:textId="77777777" w:rsidR="00FF368B" w:rsidRPr="00213572" w:rsidRDefault="00FF368B" w:rsidP="00BC05AC">
            <w:pPr>
              <w:rPr>
                <w:sz w:val="20"/>
                <w:szCs w:val="20"/>
              </w:rPr>
            </w:pPr>
          </w:p>
          <w:p w14:paraId="0B257279" w14:textId="0031F75F" w:rsidR="00967714" w:rsidRPr="00213572" w:rsidRDefault="00FB7955" w:rsidP="00BC05AC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 </w:t>
            </w:r>
            <w:r w:rsidR="00052232" w:rsidRPr="007E7083">
              <w:rPr>
                <w:sz w:val="20"/>
                <w:szCs w:val="20"/>
              </w:rPr>
              <w:t>October 2019-</w:t>
            </w:r>
            <w:r w:rsidR="0075523E" w:rsidRPr="007E7083">
              <w:rPr>
                <w:sz w:val="20"/>
                <w:szCs w:val="20"/>
              </w:rPr>
              <w:t>31 March</w:t>
            </w:r>
            <w:r w:rsidR="00BD599B" w:rsidRPr="007E7083">
              <w:rPr>
                <w:sz w:val="20"/>
                <w:szCs w:val="20"/>
              </w:rPr>
              <w:t xml:space="preserve"> </w:t>
            </w:r>
            <w:r w:rsidR="00967714" w:rsidRPr="007E7083">
              <w:rPr>
                <w:sz w:val="20"/>
                <w:szCs w:val="20"/>
              </w:rPr>
              <w:t>2020</w:t>
            </w:r>
          </w:p>
          <w:p w14:paraId="36A5388A" w14:textId="71DE192E" w:rsidR="00FF368B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-17 </w:t>
            </w:r>
            <w:r w:rsidR="009227BA" w:rsidRPr="00213572">
              <w:rPr>
                <w:sz w:val="20"/>
                <w:szCs w:val="20"/>
              </w:rPr>
              <w:t>February</w:t>
            </w:r>
            <w:r w:rsidR="00FF368B" w:rsidRPr="00213572">
              <w:rPr>
                <w:sz w:val="20"/>
                <w:szCs w:val="20"/>
              </w:rPr>
              <w:t xml:space="preserve"> 2020</w:t>
            </w:r>
          </w:p>
          <w:p w14:paraId="7B76E2E4" w14:textId="3A72C407" w:rsidR="00BD599B" w:rsidRPr="00213572" w:rsidRDefault="00BD19DF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-27 </w:t>
            </w:r>
            <w:r w:rsidR="00BD599B" w:rsidRPr="00213572">
              <w:rPr>
                <w:sz w:val="20"/>
                <w:szCs w:val="20"/>
              </w:rPr>
              <w:t xml:space="preserve">June 2020 </w:t>
            </w:r>
          </w:p>
          <w:p w14:paraId="1AEB4016" w14:textId="0028239F" w:rsidR="00BD599B" w:rsidRPr="00213572" w:rsidRDefault="0011766A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5 </w:t>
            </w:r>
            <w:r w:rsidR="00BD599B" w:rsidRPr="00213572">
              <w:rPr>
                <w:sz w:val="20"/>
                <w:szCs w:val="20"/>
              </w:rPr>
              <w:t>July 2020</w:t>
            </w:r>
          </w:p>
          <w:p w14:paraId="65583B3D" w14:textId="4F0D07F9" w:rsidR="00FF368B" w:rsidRPr="00213572" w:rsidDel="0059489C" w:rsidRDefault="00BD599B" w:rsidP="007E2D5E">
            <w:pPr>
              <w:rPr>
                <w:sz w:val="20"/>
                <w:szCs w:val="20"/>
              </w:rPr>
            </w:pPr>
            <w:r w:rsidRPr="003D7186">
              <w:rPr>
                <w:sz w:val="20"/>
                <w:szCs w:val="20"/>
              </w:rPr>
              <w:t>August 2020</w:t>
            </w:r>
            <w:r w:rsidRPr="00213572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81" w:type="dxa"/>
          </w:tcPr>
          <w:p w14:paraId="04E59145" w14:textId="77777777" w:rsidR="00FF368B" w:rsidDel="0059489C" w:rsidRDefault="00931E49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961158" w:rsidRPr="00401BFB" w14:paraId="69F0D5C5" w14:textId="77777777" w:rsidTr="006279AA">
        <w:trPr>
          <w:cantSplit/>
          <w:trHeight w:val="296"/>
        </w:trPr>
        <w:tc>
          <w:tcPr>
            <w:tcW w:w="895" w:type="dxa"/>
          </w:tcPr>
          <w:p w14:paraId="5F9054F4" w14:textId="77777777" w:rsidR="00961158" w:rsidRDefault="00961158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6</w:t>
            </w:r>
          </w:p>
        </w:tc>
        <w:tc>
          <w:tcPr>
            <w:tcW w:w="3600" w:type="dxa"/>
          </w:tcPr>
          <w:p w14:paraId="3F17FED0" w14:textId="77777777" w:rsidR="00961158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o RAASR Action Team in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reparation of input papers for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2020 Structural Reform Ministers’ Meeting</w:t>
            </w:r>
          </w:p>
          <w:p w14:paraId="16975A2A" w14:textId="77777777" w:rsidR="00961158" w:rsidRPr="007A03BB" w:rsidRDefault="00961158" w:rsidP="008D5617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476AC69D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6524834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TOR for consultants</w:t>
            </w:r>
            <w:r w:rsidR="0025302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DA8E48E" w14:textId="6010D20D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proposal submission by c</w:t>
            </w:r>
            <w:r w:rsidRPr="007A03BB">
              <w:rPr>
                <w:rFonts w:eastAsia="SimSun"/>
                <w:sz w:val="20"/>
                <w:szCs w:val="20"/>
                <w:lang w:val="en-GB" w:eastAsia="zh-CN"/>
              </w:rPr>
              <w:t>onsultants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3550A7B" w14:textId="4C6C507E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rst draft input papers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07FE3EF" w14:textId="152822D6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second draft input papers</w:t>
            </w:r>
            <w:r w:rsidR="009F5469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557F3BB" w14:textId="77777777" w:rsidR="00961158" w:rsidRDefault="00961158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nal draft input papers</w:t>
            </w:r>
          </w:p>
          <w:p w14:paraId="5A2E37B5" w14:textId="77777777" w:rsidR="00961158" w:rsidRPr="007A03BB" w:rsidRDefault="00961158" w:rsidP="008D5617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A1BF9D7" w14:textId="77777777" w:rsidR="00961158" w:rsidRPr="00C86E42" w:rsidRDefault="00961158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December 2019</w:t>
            </w:r>
          </w:p>
          <w:p w14:paraId="5E4C73D6" w14:textId="4E74C514" w:rsidR="00961158" w:rsidRPr="003835DE" w:rsidRDefault="00690E34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 xml:space="preserve">10 </w:t>
            </w:r>
            <w:r w:rsidR="008F29D5" w:rsidRPr="003835DE">
              <w:rPr>
                <w:sz w:val="20"/>
                <w:szCs w:val="20"/>
              </w:rPr>
              <w:t xml:space="preserve">February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3604C491" w14:textId="78AD234D" w:rsidR="00961158" w:rsidRPr="003835DE" w:rsidRDefault="00EA6FAE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 xml:space="preserve">4-15 </w:t>
            </w:r>
            <w:r w:rsidR="003A2DBE" w:rsidRPr="003835DE">
              <w:rPr>
                <w:sz w:val="20"/>
                <w:szCs w:val="20"/>
              </w:rPr>
              <w:t xml:space="preserve">April </w:t>
            </w:r>
            <w:r w:rsidR="00961158" w:rsidRPr="003835DE">
              <w:rPr>
                <w:sz w:val="20"/>
                <w:szCs w:val="20"/>
              </w:rPr>
              <w:t>2020</w:t>
            </w:r>
          </w:p>
          <w:p w14:paraId="6FF5B0C3" w14:textId="11D35E4C" w:rsidR="00961158" w:rsidRPr="00C86E42" w:rsidRDefault="000755D0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30 June 2020</w:t>
            </w:r>
          </w:p>
          <w:p w14:paraId="3F8B0A9F" w14:textId="3CD025EE" w:rsidR="00961158" w:rsidRPr="003835DE" w:rsidRDefault="007A227E" w:rsidP="007A227E">
            <w:pPr>
              <w:rPr>
                <w:sz w:val="20"/>
                <w:szCs w:val="20"/>
              </w:rPr>
            </w:pPr>
            <w:r w:rsidRPr="007A227E">
              <w:rPr>
                <w:sz w:val="20"/>
                <w:szCs w:val="20"/>
              </w:rPr>
              <w:t xml:space="preserve">August </w:t>
            </w:r>
            <w:r w:rsidR="00961158" w:rsidRPr="007A227E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54235140" w14:textId="77777777" w:rsidR="00961158" w:rsidRDefault="00577D5F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86B0A" w:rsidRPr="00401BFB" w14:paraId="2557C99D" w14:textId="77777777" w:rsidTr="006279AA">
        <w:trPr>
          <w:cantSplit/>
          <w:trHeight w:val="296"/>
        </w:trPr>
        <w:tc>
          <w:tcPr>
            <w:tcW w:w="895" w:type="dxa"/>
          </w:tcPr>
          <w:p w14:paraId="3F358D6C" w14:textId="15F3B333" w:rsidR="00686B0A" w:rsidRDefault="00686B0A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7</w:t>
            </w:r>
          </w:p>
        </w:tc>
        <w:tc>
          <w:tcPr>
            <w:tcW w:w="3600" w:type="dxa"/>
          </w:tcPr>
          <w:p w14:paraId="7009183A" w14:textId="77777777" w:rsidR="00F271BF" w:rsidRPr="00F271BF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2020 APEC Economic Policy Report (AEPR): Structural Reform and </w:t>
            </w:r>
          </w:p>
          <w:p w14:paraId="0CD5F6A6" w14:textId="77777777" w:rsidR="00686B0A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>Women’s Empowerment</w:t>
            </w:r>
          </w:p>
          <w:p w14:paraId="047F2FA5" w14:textId="73CFFAD0" w:rsidR="00F271BF" w:rsidRPr="007A03BB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</w:p>
        </w:tc>
        <w:tc>
          <w:tcPr>
            <w:tcW w:w="1350" w:type="dxa"/>
          </w:tcPr>
          <w:p w14:paraId="1E538464" w14:textId="61DC2F74" w:rsidR="00686B0A" w:rsidRDefault="00686B0A" w:rsidP="008D5617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7E696F48" w14:textId="0B91720B" w:rsidR="00023F43" w:rsidRDefault="00023F43" w:rsidP="00023F43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  <w:r w:rsidR="00AF3AA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D0CD5C" w14:textId="6F3FE17D" w:rsidR="00545B9E" w:rsidRPr="00023F43" w:rsidRDefault="00545B9E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DF14BF" w14:textId="40F363A3" w:rsidR="00023F43" w:rsidRPr="00023F43" w:rsidRDefault="000518CC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3E6CA0C4" w14:textId="57D77F77" w:rsid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progress 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report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5881828" w14:textId="6995F0D4" w:rsidR="008A4E5F" w:rsidRPr="00023F43" w:rsidRDefault="008A4E5F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full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draft of main report </w:t>
            </w:r>
          </w:p>
          <w:p w14:paraId="5372CA99" w14:textId="77777777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main report </w:t>
            </w:r>
          </w:p>
          <w:p w14:paraId="75D333C2" w14:textId="50AEB800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4600A90F" w14:textId="77777777" w:rsidR="00686B0A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Submission to CSOM, AMM</w:t>
            </w:r>
          </w:p>
          <w:p w14:paraId="050AB3B1" w14:textId="293088E6" w:rsidR="00157E6B" w:rsidRPr="00157E6B" w:rsidRDefault="00157E6B" w:rsidP="00023F4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283D253E" w14:textId="46CE97D6" w:rsidR="00686B0A" w:rsidRPr="00C86E42" w:rsidRDefault="00023F43" w:rsidP="008D5617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2</w:t>
            </w:r>
            <w:r w:rsidR="00AF3AAC" w:rsidRPr="00C86E42">
              <w:rPr>
                <w:sz w:val="20"/>
                <w:szCs w:val="20"/>
              </w:rPr>
              <w:t>3</w:t>
            </w:r>
            <w:r w:rsidRPr="00C86E42">
              <w:rPr>
                <w:sz w:val="20"/>
                <w:szCs w:val="20"/>
              </w:rPr>
              <w:t xml:space="preserve"> March 2020</w:t>
            </w:r>
          </w:p>
          <w:p w14:paraId="34CE5FFB" w14:textId="55544CF3" w:rsidR="00545B9E" w:rsidRPr="00A34D0F" w:rsidRDefault="00545B9E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10 April 2020</w:t>
            </w:r>
          </w:p>
          <w:p w14:paraId="55198D8B" w14:textId="0491114B" w:rsidR="008A4E5F" w:rsidRPr="00A34D0F" w:rsidRDefault="00324CBB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7 </w:t>
            </w:r>
            <w:r w:rsidR="008A4E5F" w:rsidRPr="00A34D0F">
              <w:rPr>
                <w:sz w:val="20"/>
                <w:szCs w:val="20"/>
              </w:rPr>
              <w:t>April 2020</w:t>
            </w:r>
          </w:p>
          <w:p w14:paraId="5DA8665C" w14:textId="297AF1FA" w:rsidR="008A4E5F" w:rsidRPr="00A34D0F" w:rsidRDefault="009166C9" w:rsidP="008D5617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9 </w:t>
            </w:r>
            <w:r w:rsidR="008A4E5F" w:rsidRPr="00A34D0F">
              <w:rPr>
                <w:sz w:val="20"/>
                <w:szCs w:val="20"/>
              </w:rPr>
              <w:t>May 2020</w:t>
            </w:r>
          </w:p>
          <w:p w14:paraId="4793F9E6" w14:textId="449B3455" w:rsidR="008A4E5F" w:rsidRPr="003835DE" w:rsidRDefault="00324876" w:rsidP="008D5617">
            <w:pPr>
              <w:rPr>
                <w:sz w:val="20"/>
                <w:szCs w:val="20"/>
              </w:rPr>
            </w:pPr>
            <w:r w:rsidRPr="00324876">
              <w:rPr>
                <w:sz w:val="20"/>
                <w:szCs w:val="20"/>
              </w:rPr>
              <w:t xml:space="preserve">Early August </w:t>
            </w:r>
            <w:r w:rsidR="008A4E5F" w:rsidRPr="00324876">
              <w:rPr>
                <w:sz w:val="20"/>
                <w:szCs w:val="20"/>
              </w:rPr>
              <w:t>2020</w:t>
            </w:r>
          </w:p>
          <w:p w14:paraId="0B1261F3" w14:textId="7EAB6F35" w:rsidR="008A4E5F" w:rsidRPr="003835DE" w:rsidRDefault="00324876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</w:t>
            </w:r>
            <w:r w:rsidR="009166C9">
              <w:rPr>
                <w:sz w:val="20"/>
                <w:szCs w:val="20"/>
              </w:rPr>
              <w:t xml:space="preserve">-August </w:t>
            </w:r>
            <w:r w:rsidR="008A4E5F" w:rsidRPr="003835DE">
              <w:rPr>
                <w:sz w:val="20"/>
                <w:szCs w:val="20"/>
              </w:rPr>
              <w:t>2020</w:t>
            </w:r>
          </w:p>
          <w:p w14:paraId="40BBA8E3" w14:textId="63612E1C" w:rsidR="008A4E5F" w:rsidRPr="003835DE" w:rsidRDefault="009166C9" w:rsidP="008D56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-</w:t>
            </w:r>
            <w:r w:rsidR="008A4E5F" w:rsidRPr="003835DE">
              <w:rPr>
                <w:sz w:val="20"/>
                <w:szCs w:val="20"/>
              </w:rPr>
              <w:t>August 2020</w:t>
            </w:r>
          </w:p>
          <w:p w14:paraId="069C4C18" w14:textId="67695684" w:rsidR="008A4E5F" w:rsidRPr="003835DE" w:rsidRDefault="008A4E5F" w:rsidP="008D5617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351FF070" w14:textId="3AC9149C" w:rsidR="00686B0A" w:rsidRDefault="00686B0A" w:rsidP="00BE14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E1431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20</w:t>
            </w:r>
          </w:p>
        </w:tc>
      </w:tr>
      <w:tr w:rsidR="006B5A66" w:rsidRPr="00401BFB" w14:paraId="38A13555" w14:textId="77777777" w:rsidTr="006279AA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GILAT1</w:t>
            </w:r>
          </w:p>
        </w:tc>
        <w:tc>
          <w:tcPr>
            <w:tcW w:w="3600" w:type="dxa"/>
          </w:tcPr>
          <w:p w14:paraId="2D8AFE12" w14:textId="3F2B11B1" w:rsid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  <w:p w14:paraId="4841C38B" w14:textId="77777777" w:rsidR="006B5A66" w:rsidRP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21FEAA61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7281C2A0" w:rsidR="006B5A66" w:rsidRPr="008072AD" w:rsidRDefault="008072AD" w:rsidP="008072AD">
            <w:pPr>
              <w:rPr>
                <w:lang w:eastAsia="zh-CN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4174B4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77777777" w:rsidR="00403060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8072AD">
              <w:rPr>
                <w:rFonts w:cstheme="minorHAnsi"/>
                <w:sz w:val="20"/>
                <w:szCs w:val="20"/>
              </w:rPr>
              <w:t>February 2021</w:t>
            </w:r>
          </w:p>
          <w:p w14:paraId="10BF175A" w14:textId="4808E2F3" w:rsidR="00403060" w:rsidRPr="00213572" w:rsidRDefault="008072AD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rch </w:t>
            </w:r>
            <w:r w:rsidR="0070299D" w:rsidRPr="00056FC5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58053D60" w:rsidR="006B5A66" w:rsidRDefault="008072AD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1 2021</w:t>
            </w:r>
          </w:p>
        </w:tc>
      </w:tr>
      <w:tr w:rsidR="00653815" w:rsidRPr="00401BFB" w14:paraId="1A52DACF" w14:textId="77777777" w:rsidTr="006279AA">
        <w:trPr>
          <w:cantSplit/>
          <w:trHeight w:val="296"/>
        </w:trPr>
        <w:tc>
          <w:tcPr>
            <w:tcW w:w="895" w:type="dxa"/>
          </w:tcPr>
          <w:p w14:paraId="1B87C523" w14:textId="77777777"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14:paraId="42A29F97" w14:textId="77777777"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14:paraId="73D12F75" w14:textId="77777777"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410" w:type="dxa"/>
            <w:shd w:val="clear" w:color="auto" w:fill="auto"/>
          </w:tcPr>
          <w:p w14:paraId="3B167FE9" w14:textId="54CB805E"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>tudies</w:t>
            </w:r>
            <w:r w:rsidR="00723B00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88F98D" w14:textId="579196BA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1DA72E9" w14:textId="1A9B913D"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="002021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772292" w14:textId="647272DA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A25D14">
              <w:rPr>
                <w:rFonts w:eastAsia="SimSun"/>
                <w:sz w:val="20"/>
                <w:szCs w:val="20"/>
                <w:lang w:val="en-GB" w:eastAsia="zh-CN"/>
              </w:rPr>
              <w:t>to SCE3</w:t>
            </w:r>
          </w:p>
          <w:p w14:paraId="09761149" w14:textId="77777777"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1181D39F" w14:textId="77777777" w:rsidR="00653815" w:rsidRPr="00213572" w:rsidRDefault="00EA5083" w:rsidP="00BC05AC">
            <w:pPr>
              <w:rPr>
                <w:sz w:val="20"/>
                <w:szCs w:val="20"/>
              </w:rPr>
            </w:pPr>
            <w:r w:rsidRPr="009A4591">
              <w:rPr>
                <w:sz w:val="20"/>
                <w:szCs w:val="20"/>
              </w:rPr>
              <w:t xml:space="preserve">8 </w:t>
            </w:r>
            <w:r w:rsidR="009E1ED1" w:rsidRPr="009A4591">
              <w:rPr>
                <w:sz w:val="20"/>
                <w:szCs w:val="20"/>
              </w:rPr>
              <w:t>October 2019-</w:t>
            </w:r>
            <w:r w:rsidRPr="009A4591">
              <w:rPr>
                <w:sz w:val="20"/>
                <w:szCs w:val="20"/>
              </w:rPr>
              <w:t xml:space="preserve">15 </w:t>
            </w:r>
            <w:r w:rsidR="009E1ED1" w:rsidRPr="009A4591">
              <w:rPr>
                <w:sz w:val="20"/>
                <w:szCs w:val="20"/>
              </w:rPr>
              <w:t>February 2020</w:t>
            </w:r>
          </w:p>
          <w:p w14:paraId="6A2EEC94" w14:textId="77777777" w:rsidR="00723B00" w:rsidRDefault="00723B00" w:rsidP="00BC05AC">
            <w:pPr>
              <w:rPr>
                <w:sz w:val="20"/>
                <w:szCs w:val="20"/>
              </w:rPr>
            </w:pPr>
          </w:p>
          <w:p w14:paraId="3CA033C8" w14:textId="1FA72479" w:rsidR="009E1ED1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9E1ED1" w:rsidRPr="00213572">
              <w:rPr>
                <w:sz w:val="20"/>
                <w:szCs w:val="20"/>
              </w:rPr>
              <w:t xml:space="preserve">February 2020 </w:t>
            </w:r>
          </w:p>
          <w:p w14:paraId="68EF6242" w14:textId="7E2F1A78" w:rsidR="009E1ED1" w:rsidRPr="00213572" w:rsidRDefault="002021F0" w:rsidP="00BC05AC">
            <w:pPr>
              <w:rPr>
                <w:sz w:val="20"/>
                <w:szCs w:val="20"/>
              </w:rPr>
            </w:pPr>
            <w:r w:rsidRPr="006C5028">
              <w:rPr>
                <w:sz w:val="20"/>
                <w:szCs w:val="20"/>
              </w:rPr>
              <w:t xml:space="preserve">30 </w:t>
            </w:r>
            <w:r w:rsidR="009E1ED1" w:rsidRPr="006C5028">
              <w:rPr>
                <w:sz w:val="20"/>
                <w:szCs w:val="20"/>
              </w:rPr>
              <w:t>June 2020</w:t>
            </w:r>
          </w:p>
          <w:p w14:paraId="42997FAD" w14:textId="77777777" w:rsidR="009E1ED1" w:rsidRPr="00213572" w:rsidRDefault="00E44DB6" w:rsidP="00E44DB6">
            <w:pPr>
              <w:rPr>
                <w:sz w:val="20"/>
                <w:szCs w:val="20"/>
              </w:rPr>
            </w:pPr>
            <w:r w:rsidRPr="006D0D6B">
              <w:rPr>
                <w:sz w:val="20"/>
                <w:szCs w:val="20"/>
              </w:rPr>
              <w:t xml:space="preserve">August </w:t>
            </w:r>
            <w:r w:rsidR="009E1ED1" w:rsidRPr="006D0D6B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15C3F9CD" w14:textId="77777777"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F673C2" w:rsidRPr="00401BFB" w14:paraId="537E9CB5" w14:textId="77777777" w:rsidTr="006279AA">
        <w:trPr>
          <w:cantSplit/>
          <w:trHeight w:val="458"/>
        </w:trPr>
        <w:tc>
          <w:tcPr>
            <w:tcW w:w="895" w:type="dxa"/>
          </w:tcPr>
          <w:p w14:paraId="5070F768" w14:textId="77777777"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18D02275" w14:textId="77777777"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03C69589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746350A1" w14:textId="77777777"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410" w:type="dxa"/>
            <w:shd w:val="clear" w:color="auto" w:fill="auto"/>
          </w:tcPr>
          <w:p w14:paraId="2119229B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C51605C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rFonts w:eastAsia="SimSun"/>
                <w:sz w:val="20"/>
                <w:szCs w:val="20"/>
                <w:lang w:val="en-GB" w:eastAsia="zh-CN"/>
              </w:rPr>
              <w:t>Submision</w:t>
            </w:r>
            <w:proofErr w:type="spellEnd"/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8EA9146" w14:textId="77777777"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14:paraId="744A6D08" w14:textId="05C71694"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7E708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645B9D3" w14:textId="77777777"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Draft Report </w:t>
            </w:r>
          </w:p>
          <w:p w14:paraId="1BF6BF7A" w14:textId="77777777"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641C6D68" w14:textId="77777777"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19E1090" w14:textId="77777777"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14:paraId="17EE3FBA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2A0F8D20" w14:textId="77777777"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14:paraId="31A5D433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41CA7E9F" w14:textId="74A10BD7" w:rsidR="00F673C2" w:rsidRPr="007E7083" w:rsidRDefault="00FD1DDD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6 </w:t>
            </w:r>
            <w:r w:rsidR="00F673C2" w:rsidRPr="007E7083">
              <w:rPr>
                <w:sz w:val="20"/>
                <w:szCs w:val="20"/>
              </w:rPr>
              <w:t>Sep 2019-</w:t>
            </w:r>
            <w:r w:rsidR="00E80369" w:rsidRPr="007E7083">
              <w:rPr>
                <w:sz w:val="20"/>
                <w:szCs w:val="20"/>
              </w:rPr>
              <w:t>15 March 2020</w:t>
            </w:r>
          </w:p>
          <w:p w14:paraId="1068684A" w14:textId="18F68F9A" w:rsidR="00071BD9" w:rsidRPr="00213572" w:rsidRDefault="007E7083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April </w:t>
            </w:r>
            <w:r w:rsidR="00071BD9" w:rsidRPr="007E7083">
              <w:rPr>
                <w:sz w:val="20"/>
                <w:szCs w:val="20"/>
              </w:rPr>
              <w:t>2020</w:t>
            </w:r>
            <w:r w:rsidR="00071BD9" w:rsidRPr="00213572">
              <w:rPr>
                <w:sz w:val="20"/>
                <w:szCs w:val="20"/>
              </w:rPr>
              <w:t xml:space="preserve"> </w:t>
            </w:r>
          </w:p>
          <w:p w14:paraId="1075A026" w14:textId="4C982B8D" w:rsidR="00071BD9" w:rsidRPr="00B8355C" w:rsidRDefault="004810EF" w:rsidP="00E80369">
            <w:pPr>
              <w:rPr>
                <w:sz w:val="20"/>
                <w:szCs w:val="20"/>
              </w:rPr>
            </w:pPr>
            <w:r w:rsidRPr="00B8355C">
              <w:rPr>
                <w:sz w:val="20"/>
                <w:szCs w:val="20"/>
              </w:rPr>
              <w:t xml:space="preserve">August </w:t>
            </w:r>
            <w:r w:rsidR="00071BD9" w:rsidRPr="00B8355C">
              <w:rPr>
                <w:sz w:val="20"/>
                <w:szCs w:val="20"/>
              </w:rPr>
              <w:t>2020</w:t>
            </w:r>
          </w:p>
          <w:p w14:paraId="0B8D8D4D" w14:textId="5FF1E840" w:rsidR="00AA7BEA" w:rsidRPr="00213572" w:rsidRDefault="004810EF" w:rsidP="00A628C8">
            <w:pPr>
              <w:rPr>
                <w:sz w:val="20"/>
                <w:szCs w:val="20"/>
              </w:rPr>
            </w:pPr>
            <w:r w:rsidRPr="00B8355C">
              <w:rPr>
                <w:sz w:val="20"/>
                <w:szCs w:val="20"/>
              </w:rPr>
              <w:t>September</w:t>
            </w:r>
            <w:r w:rsidRPr="003D7186">
              <w:rPr>
                <w:sz w:val="20"/>
                <w:szCs w:val="20"/>
              </w:rPr>
              <w:t xml:space="preserve"> </w:t>
            </w:r>
            <w:r w:rsidR="00071BD9" w:rsidRPr="003D7186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50727EFD" w14:textId="77777777" w:rsidR="00F673C2" w:rsidRDefault="00071BD9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14:paraId="6D3B53D6" w14:textId="77777777" w:rsidTr="006279AA">
        <w:trPr>
          <w:cantSplit/>
          <w:trHeight w:val="458"/>
        </w:trPr>
        <w:tc>
          <w:tcPr>
            <w:tcW w:w="895" w:type="dxa"/>
          </w:tcPr>
          <w:p w14:paraId="3B4E9BB4" w14:textId="77777777"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14:paraId="51B81AF6" w14:textId="77777777"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14:paraId="1EEF2FA7" w14:textId="77777777"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5903DCCD" w14:textId="77777777"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410" w:type="dxa"/>
            <w:shd w:val="clear" w:color="auto" w:fill="auto"/>
          </w:tcPr>
          <w:p w14:paraId="043A9B17" w14:textId="77777777" w:rsidR="00204D26" w:rsidRPr="005B0B55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75C6312" w14:textId="77777777" w:rsidR="0049350B" w:rsidRPr="005B0B55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9CF14F4" w14:textId="2412111E" w:rsidR="00C77134" w:rsidRDefault="00937593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Request for </w:t>
            </w:r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t xml:space="preserve">comments on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>case studies</w:t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&amp; survey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690E34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E519FB4" w14:textId="4A28D6EA" w:rsidR="0024295F" w:rsidRPr="005B0B55" w:rsidRDefault="00C77134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Economies to submit case studies &amp; surveys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6C688106" w14:textId="12A0A495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F79D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Preliminary </w:t>
            </w:r>
            <w:r w:rsidR="001A2F5E" w:rsidRPr="005B0B55">
              <w:rPr>
                <w:rFonts w:eastAsia="SimSun"/>
                <w:sz w:val="20"/>
                <w:szCs w:val="20"/>
                <w:lang w:val="en-GB" w:eastAsia="zh-CN"/>
              </w:rPr>
              <w:t>R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port</w:t>
            </w:r>
            <w:r w:rsidR="000B0C18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B0B37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02AABB5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</w:p>
          <w:p w14:paraId="000A0138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14:paraId="1ADD793F" w14:textId="77777777" w:rsidR="00D620F2" w:rsidRPr="005B0B55" w:rsidRDefault="00D620F2" w:rsidP="00F119D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D8114B4" w14:textId="77777777" w:rsidR="00204D26" w:rsidRPr="005B0B55" w:rsidRDefault="007B0AC0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2019 </w:t>
            </w:r>
          </w:p>
          <w:p w14:paraId="1C042505" w14:textId="77777777" w:rsidR="00AB03F1" w:rsidRPr="005B0B55" w:rsidRDefault="00AB03F1" w:rsidP="00E80369">
            <w:pPr>
              <w:rPr>
                <w:sz w:val="20"/>
                <w:szCs w:val="20"/>
              </w:rPr>
            </w:pPr>
          </w:p>
          <w:p w14:paraId="660CEC4F" w14:textId="77777777" w:rsidR="0049350B" w:rsidRPr="005B0B55" w:rsidRDefault="00D751E5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25 </w:t>
            </w:r>
            <w:r w:rsidR="0049350B" w:rsidRPr="005B0B55">
              <w:rPr>
                <w:sz w:val="20"/>
                <w:szCs w:val="20"/>
              </w:rPr>
              <w:t xml:space="preserve">October 2019 </w:t>
            </w:r>
          </w:p>
          <w:p w14:paraId="18D27515" w14:textId="7752A6CD" w:rsidR="0024295F" w:rsidRPr="003A2DBE" w:rsidRDefault="0028134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9F79D9" w:rsidRPr="003A2DBE">
              <w:rPr>
                <w:sz w:val="20"/>
                <w:szCs w:val="20"/>
              </w:rPr>
              <w:t>February</w:t>
            </w:r>
            <w:r w:rsidR="00AD5CED">
              <w:rPr>
                <w:sz w:val="20"/>
                <w:szCs w:val="20"/>
              </w:rPr>
              <w:t>-18 April</w:t>
            </w:r>
            <w:r w:rsidR="009F79D9" w:rsidRPr="003A2DBE">
              <w:rPr>
                <w:sz w:val="20"/>
                <w:szCs w:val="20"/>
              </w:rPr>
              <w:t xml:space="preserve"> </w:t>
            </w:r>
            <w:r w:rsidR="0024295F" w:rsidRPr="003A2DBE">
              <w:rPr>
                <w:sz w:val="20"/>
                <w:szCs w:val="20"/>
              </w:rPr>
              <w:t>2020</w:t>
            </w:r>
          </w:p>
          <w:p w14:paraId="24936CAF" w14:textId="3EF1F39E" w:rsidR="00C77134" w:rsidRPr="00136592" w:rsidRDefault="00136592" w:rsidP="00E80369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21 April-</w:t>
            </w:r>
            <w:r w:rsidR="00C95BD5">
              <w:rPr>
                <w:sz w:val="20"/>
                <w:szCs w:val="20"/>
              </w:rPr>
              <w:t>Mi</w:t>
            </w:r>
            <w:r w:rsidR="009410E7" w:rsidRPr="00136592">
              <w:rPr>
                <w:sz w:val="20"/>
                <w:szCs w:val="20"/>
              </w:rPr>
              <w:t>d</w:t>
            </w:r>
            <w:r w:rsidR="00E65171">
              <w:rPr>
                <w:sz w:val="20"/>
                <w:szCs w:val="20"/>
              </w:rPr>
              <w:t>-</w:t>
            </w:r>
            <w:r w:rsidR="009410E7" w:rsidRPr="00136592">
              <w:rPr>
                <w:sz w:val="20"/>
                <w:szCs w:val="20"/>
              </w:rPr>
              <w:t>July</w:t>
            </w:r>
            <w:r w:rsidR="00455862" w:rsidRPr="00136592">
              <w:rPr>
                <w:sz w:val="20"/>
                <w:szCs w:val="20"/>
              </w:rPr>
              <w:t xml:space="preserve"> </w:t>
            </w:r>
            <w:r w:rsidR="00C77134" w:rsidRPr="00136592">
              <w:rPr>
                <w:sz w:val="20"/>
                <w:szCs w:val="20"/>
              </w:rPr>
              <w:t>2020</w:t>
            </w:r>
          </w:p>
          <w:p w14:paraId="5CE26D0F" w14:textId="524CC2E8" w:rsidR="00F119D2" w:rsidRPr="005B0B55" w:rsidRDefault="00B9422C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3A2DBE" w:rsidRPr="00136592">
              <w:rPr>
                <w:sz w:val="20"/>
                <w:szCs w:val="20"/>
              </w:rPr>
              <w:t>Ju</w:t>
            </w:r>
            <w:r w:rsidR="009410E7" w:rsidRPr="00136592">
              <w:rPr>
                <w:sz w:val="20"/>
                <w:szCs w:val="20"/>
              </w:rPr>
              <w:t>ly</w:t>
            </w:r>
            <w:r w:rsidR="003A2DBE" w:rsidRPr="00136592">
              <w:rPr>
                <w:sz w:val="20"/>
                <w:szCs w:val="20"/>
              </w:rPr>
              <w:t xml:space="preserve"> </w:t>
            </w:r>
            <w:r w:rsidR="00F119D2" w:rsidRPr="00136592">
              <w:rPr>
                <w:sz w:val="20"/>
                <w:szCs w:val="20"/>
              </w:rPr>
              <w:t>2020</w:t>
            </w:r>
          </w:p>
          <w:p w14:paraId="757ECEC2" w14:textId="77777777" w:rsidR="00F119D2" w:rsidRPr="005B0B55" w:rsidRDefault="009F79D9" w:rsidP="00E80369">
            <w:pPr>
              <w:rPr>
                <w:sz w:val="20"/>
                <w:szCs w:val="20"/>
              </w:rPr>
            </w:pPr>
            <w:r w:rsidRPr="004174B4">
              <w:rPr>
                <w:sz w:val="20"/>
                <w:szCs w:val="20"/>
              </w:rPr>
              <w:t xml:space="preserve">August </w:t>
            </w:r>
            <w:r w:rsidR="00F119D2" w:rsidRPr="004174B4">
              <w:rPr>
                <w:sz w:val="20"/>
                <w:szCs w:val="20"/>
              </w:rPr>
              <w:t>2020</w:t>
            </w:r>
          </w:p>
          <w:p w14:paraId="1CCEE16A" w14:textId="77777777" w:rsidR="00F119D2" w:rsidRPr="005B0B55" w:rsidRDefault="00F119D2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November 2020 </w:t>
            </w:r>
          </w:p>
        </w:tc>
        <w:tc>
          <w:tcPr>
            <w:tcW w:w="1181" w:type="dxa"/>
          </w:tcPr>
          <w:p w14:paraId="47AA5994" w14:textId="77777777" w:rsidR="00204D26" w:rsidRPr="005B0B55" w:rsidRDefault="00D51249" w:rsidP="002F0E3F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>Q4 2020</w:t>
            </w:r>
          </w:p>
        </w:tc>
      </w:tr>
      <w:tr w:rsidR="003267EA" w:rsidRPr="00401BFB" w14:paraId="2B18AC95" w14:textId="77777777" w:rsidTr="006279AA">
        <w:trPr>
          <w:cantSplit/>
          <w:trHeight w:val="669"/>
        </w:trPr>
        <w:tc>
          <w:tcPr>
            <w:tcW w:w="895" w:type="dxa"/>
          </w:tcPr>
          <w:p w14:paraId="180C271D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14:paraId="25454C71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14:paraId="6E925AC6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7FB141F5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410" w:type="dxa"/>
            <w:shd w:val="clear" w:color="auto" w:fill="auto"/>
          </w:tcPr>
          <w:p w14:paraId="4E3C40B9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Economies to submit IAPs and fact sheet template</w:t>
            </w:r>
          </w:p>
          <w:p w14:paraId="788BE89F" w14:textId="4693AEEB" w:rsidR="007026F8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Preparation of First Draft Report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A681FC9" w14:textId="7222679A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rst Draft Report for review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7983DF4" w14:textId="2D39BAE3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Revised Draft Report to SOM</w:t>
            </w:r>
          </w:p>
          <w:p w14:paraId="268DB4F9" w14:textId="77777777" w:rsidR="003267EA" w:rsidRPr="002F33D2" w:rsidRDefault="003267EA" w:rsidP="00D620F2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nal Report to CSOM</w:t>
            </w:r>
          </w:p>
          <w:p w14:paraId="25648DB3" w14:textId="77777777" w:rsidR="00D620F2" w:rsidRPr="002F33D2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9CCC51" w14:textId="597D7137" w:rsidR="003267EA" w:rsidRPr="00114C02" w:rsidRDefault="00D72B1F" w:rsidP="00595D68">
            <w:pPr>
              <w:rPr>
                <w:sz w:val="20"/>
                <w:szCs w:val="20"/>
              </w:rPr>
            </w:pPr>
            <w:r w:rsidRPr="00FC702B">
              <w:rPr>
                <w:sz w:val="20"/>
                <w:szCs w:val="20"/>
              </w:rPr>
              <w:t xml:space="preserve">27 March </w:t>
            </w:r>
            <w:r w:rsidR="003267EA" w:rsidRPr="00FC702B">
              <w:rPr>
                <w:sz w:val="20"/>
                <w:szCs w:val="20"/>
              </w:rPr>
              <w:t xml:space="preserve">2020 </w:t>
            </w:r>
            <w:r w:rsidR="003267EA" w:rsidRPr="00FC702B">
              <w:rPr>
                <w:sz w:val="20"/>
                <w:szCs w:val="20"/>
              </w:rPr>
              <w:br/>
            </w:r>
            <w:r w:rsidR="00EA0141" w:rsidRPr="00FC702B">
              <w:rPr>
                <w:sz w:val="20"/>
                <w:szCs w:val="20"/>
              </w:rPr>
              <w:t xml:space="preserve">January-April </w:t>
            </w:r>
            <w:r w:rsidR="003267EA" w:rsidRPr="00114C02">
              <w:rPr>
                <w:sz w:val="20"/>
                <w:szCs w:val="20"/>
              </w:rPr>
              <w:t>2020</w:t>
            </w:r>
          </w:p>
          <w:p w14:paraId="2357136C" w14:textId="12B4AFB7" w:rsidR="003267EA" w:rsidRPr="002F33D2" w:rsidRDefault="005C7FBA" w:rsidP="00595D68">
            <w:pPr>
              <w:rPr>
                <w:sz w:val="20"/>
                <w:szCs w:val="20"/>
              </w:rPr>
            </w:pPr>
            <w:r w:rsidRPr="00114C02">
              <w:rPr>
                <w:sz w:val="20"/>
                <w:szCs w:val="20"/>
              </w:rPr>
              <w:t xml:space="preserve">25 </w:t>
            </w:r>
            <w:r w:rsidR="00EA0141" w:rsidRPr="00114C02">
              <w:rPr>
                <w:sz w:val="20"/>
                <w:szCs w:val="20"/>
              </w:rPr>
              <w:t>April</w:t>
            </w:r>
            <w:r w:rsidR="00B1082A" w:rsidRPr="00114C02">
              <w:rPr>
                <w:sz w:val="20"/>
                <w:szCs w:val="20"/>
              </w:rPr>
              <w:t>-</w:t>
            </w:r>
            <w:r w:rsidR="00B1082A" w:rsidRPr="00FC702B">
              <w:rPr>
                <w:sz w:val="20"/>
                <w:szCs w:val="20"/>
              </w:rPr>
              <w:t>22 May</w:t>
            </w:r>
            <w:r w:rsidR="00EA0141" w:rsidRPr="00FC702B">
              <w:rPr>
                <w:sz w:val="20"/>
                <w:szCs w:val="20"/>
              </w:rPr>
              <w:t xml:space="preserve"> </w:t>
            </w:r>
            <w:r w:rsidR="003267EA" w:rsidRPr="00FC702B">
              <w:rPr>
                <w:sz w:val="20"/>
                <w:szCs w:val="20"/>
              </w:rPr>
              <w:t>2020</w:t>
            </w:r>
            <w:r w:rsidR="003267EA" w:rsidRPr="002F33D2">
              <w:rPr>
                <w:sz w:val="20"/>
                <w:szCs w:val="20"/>
              </w:rPr>
              <w:t xml:space="preserve"> </w:t>
            </w:r>
          </w:p>
          <w:p w14:paraId="5E90E176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4174B4">
              <w:rPr>
                <w:sz w:val="20"/>
                <w:szCs w:val="20"/>
              </w:rPr>
              <w:t>August 2020</w:t>
            </w:r>
          </w:p>
          <w:p w14:paraId="772653CA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14696A1E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106A07A0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279AA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0284F4ED" w14:textId="77777777" w:rsidR="00561137" w:rsidRDefault="00167015" w:rsidP="003A45DE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5607C106" w:rsidR="00AC2C9C" w:rsidRPr="007F5740" w:rsidRDefault="00AC2C9C" w:rsidP="003A45DE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279AA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lastRenderedPageBreak/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proofErr w:type="spellStart"/>
            <w:r w:rsidRPr="00961D9C">
              <w:rPr>
                <w:sz w:val="20"/>
                <w:szCs w:val="20"/>
                <w:lang w:val="en-AU"/>
              </w:rPr>
              <w:t>StatsAPEC</w:t>
            </w:r>
            <w:proofErr w:type="spellEnd"/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13851E6E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  <w:r w:rsidR="00136592" w:rsidRPr="001D34C2">
              <w:rPr>
                <w:lang w:eastAsia="es-PE"/>
              </w:rPr>
              <w:sym w:font="Wingdings" w:char="F0FC"/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359FA270" w14:textId="6168E121" w:rsidR="009412B6" w:rsidRPr="00436A91" w:rsidRDefault="009412B6" w:rsidP="009412B6">
            <w:pPr>
              <w:pStyle w:val="ListParagraph"/>
              <w:ind w:left="0"/>
              <w:rPr>
                <w:sz w:val="19"/>
                <w:szCs w:val="19"/>
              </w:rPr>
            </w:pPr>
            <w:r w:rsidRPr="00436A91">
              <w:rPr>
                <w:sz w:val="19"/>
                <w:szCs w:val="19"/>
              </w:rPr>
              <w:t xml:space="preserve">News release: </w:t>
            </w:r>
            <w:hyperlink r:id="rId9" w:history="1">
              <w:r w:rsidRPr="00436A91">
                <w:rPr>
                  <w:rStyle w:val="Hyperlink"/>
                  <w:sz w:val="19"/>
                  <w:szCs w:val="19"/>
                </w:rPr>
                <w:t>Now Online: APEC’s Statistics Portal Gets a New Look</w:t>
              </w:r>
            </w:hyperlink>
          </w:p>
          <w:p w14:paraId="5C57DAAB" w14:textId="7B6A3C7E" w:rsidR="009412B6" w:rsidRPr="00AC2C9C" w:rsidRDefault="009412B6" w:rsidP="00AC2C9C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0C73B27A" w:rsidR="00167015" w:rsidRPr="000F77FA" w:rsidRDefault="00E40C56" w:rsidP="00E73744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June 20</w:t>
            </w:r>
            <w:r w:rsidR="00052F81" w:rsidRPr="00136592">
              <w:rPr>
                <w:sz w:val="20"/>
                <w:szCs w:val="20"/>
              </w:rPr>
              <w:t>20</w:t>
            </w:r>
          </w:p>
          <w:p w14:paraId="74F50247" w14:textId="77777777" w:rsidR="00167015" w:rsidRPr="00BB0F01" w:rsidRDefault="00167015" w:rsidP="00052F81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0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279AA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279AA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66CDF5A1" w:rsidR="00167015" w:rsidRPr="00203A1A" w:rsidRDefault="00167015" w:rsidP="00767A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7777777" w:rsidR="00167015" w:rsidRPr="00203A1A" w:rsidRDefault="00167015" w:rsidP="00052F81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0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279AA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397A7FCF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  <w:r w:rsidR="000750C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B85FAFF" w14:textId="61B03161" w:rsidR="00624539" w:rsidRPr="00B51F03" w:rsidRDefault="00624539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es-PE"/>
              </w:rPr>
              <w:t>First report (update)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77777777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319B9FE9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0</w:t>
            </w:r>
          </w:p>
          <w:p w14:paraId="1F64DE44" w14:textId="25F4F26D" w:rsidR="00624539" w:rsidRDefault="00624539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July 2020</w:t>
            </w:r>
          </w:p>
          <w:p w14:paraId="085CA2A0" w14:textId="1E2227FD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0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279AA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04A3520" w14:textId="77777777" w:rsidR="006279AA" w:rsidRDefault="00167015" w:rsidP="00CE32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241FBAB3" w:rsidR="000D219C" w:rsidRPr="00970482" w:rsidRDefault="000D219C" w:rsidP="00CE32CA">
            <w:pPr>
              <w:rPr>
                <w:sz w:val="6"/>
                <w:szCs w:val="6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1C7B38" w:rsidRPr="00BB0F01" w14:paraId="00CA8950" w14:textId="77777777" w:rsidTr="006D39B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740ECD6" w14:textId="77777777" w:rsidR="001C7B38" w:rsidRPr="00BB0F01" w:rsidRDefault="001C7B38" w:rsidP="006D39B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3BBD" w:rsidRPr="00401BFB" w14:paraId="705418E5" w14:textId="77777777" w:rsidTr="006279AA">
        <w:trPr>
          <w:cantSplit/>
          <w:trHeight w:val="669"/>
        </w:trPr>
        <w:tc>
          <w:tcPr>
            <w:tcW w:w="895" w:type="dxa"/>
          </w:tcPr>
          <w:p w14:paraId="57E84FD2" w14:textId="0F04D026" w:rsidR="00EF3BBD" w:rsidRPr="00F82FD4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788E04F2" w14:textId="77777777" w:rsidR="00EF3BBD" w:rsidRDefault="00EF3BBD" w:rsidP="00CE32CA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 xml:space="preserve">Trends </w:t>
            </w:r>
            <w:r w:rsidR="00CE32CA">
              <w:rPr>
                <w:sz w:val="20"/>
                <w:szCs w:val="20"/>
              </w:rPr>
              <w:t xml:space="preserve">&amp; </w:t>
            </w:r>
            <w:r w:rsidRPr="001E7CD5">
              <w:rPr>
                <w:sz w:val="20"/>
                <w:szCs w:val="20"/>
              </w:rPr>
              <w:t xml:space="preserve">Developments in Provisions </w:t>
            </w:r>
            <w:r w:rsidR="00CE32CA">
              <w:rPr>
                <w:sz w:val="20"/>
                <w:szCs w:val="20"/>
              </w:rPr>
              <w:t>&amp;</w:t>
            </w:r>
            <w:r w:rsidRPr="001E7CD5">
              <w:rPr>
                <w:sz w:val="20"/>
                <w:szCs w:val="20"/>
              </w:rPr>
              <w:t xml:space="preserve"> Outcomes of RTA/FTAs Implemented in 2018 by APEC Economies</w:t>
            </w:r>
          </w:p>
          <w:p w14:paraId="064B1012" w14:textId="55FD7C15" w:rsidR="0045126A" w:rsidRPr="0045126A" w:rsidRDefault="0045126A" w:rsidP="00CE32CA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66BC230" w14:textId="77777777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08B441C8" w14:textId="77777777" w:rsidR="00EF3BBD" w:rsidRPr="00F82FD4" w:rsidRDefault="00EF3BBD" w:rsidP="00EF3BBD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12B14CA0" w14:textId="4E635C71" w:rsidR="00986E6B" w:rsidRPr="00986E6B" w:rsidRDefault="00D145CE" w:rsidP="00986E6B">
            <w:pPr>
              <w:rPr>
                <w:sz w:val="20"/>
                <w:szCs w:val="20"/>
              </w:rPr>
            </w:pPr>
            <w:hyperlink r:id="rId10" w:history="1">
              <w:r w:rsidR="00986E6B" w:rsidRPr="00986E6B">
                <w:rPr>
                  <w:rStyle w:val="Hyperlink"/>
                  <w:sz w:val="20"/>
                  <w:szCs w:val="20"/>
                </w:rPr>
                <w:t>Report distributed – March 2020</w:t>
              </w:r>
            </w:hyperlink>
            <w:r w:rsidR="00986E6B" w:rsidRPr="00986E6B">
              <w:rPr>
                <w:sz w:val="20"/>
                <w:szCs w:val="20"/>
              </w:rPr>
              <w:t xml:space="preserve"> </w:t>
            </w:r>
          </w:p>
          <w:p w14:paraId="064C54D3" w14:textId="06AB7B95" w:rsidR="00EF3BBD" w:rsidRDefault="00986E6B" w:rsidP="00AC4B19">
            <w:r>
              <w:rPr>
                <w:sz w:val="20"/>
                <w:szCs w:val="20"/>
              </w:rPr>
              <w:t xml:space="preserve">Accessed: </w:t>
            </w:r>
            <w:r w:rsidR="00AC4B19">
              <w:rPr>
                <w:sz w:val="20"/>
                <w:szCs w:val="20"/>
              </w:rPr>
              <w:t>1,230</w:t>
            </w:r>
            <w:r w:rsidRPr="00986E6B">
              <w:rPr>
                <w:sz w:val="20"/>
                <w:szCs w:val="20"/>
              </w:rPr>
              <w:t xml:space="preserve"> times</w:t>
            </w:r>
          </w:p>
        </w:tc>
        <w:tc>
          <w:tcPr>
            <w:tcW w:w="2970" w:type="dxa"/>
            <w:shd w:val="clear" w:color="auto" w:fill="auto"/>
          </w:tcPr>
          <w:p w14:paraId="395EDAD9" w14:textId="23469023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E9984" w14:textId="0DE77F49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B2721" w:rsidRPr="00401BFB" w14:paraId="0BC4A276" w14:textId="77777777" w:rsidTr="006279AA">
        <w:trPr>
          <w:cantSplit/>
          <w:trHeight w:val="669"/>
        </w:trPr>
        <w:tc>
          <w:tcPr>
            <w:tcW w:w="895" w:type="dxa"/>
          </w:tcPr>
          <w:p w14:paraId="7502850C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CB70608" w14:textId="77777777" w:rsidR="005B2721" w:rsidRPr="001E7CD5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146F6336" w14:textId="77777777" w:rsidR="005B2721" w:rsidRDefault="005B2721" w:rsidP="005B2721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03DBD4D" w14:textId="0B23DCC9" w:rsidR="006C6493" w:rsidRDefault="00D145CE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1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Do Public Capital Investments have an Impact on Economic Growth?  (No. 29, January 2020)</w:t>
              </w:r>
            </w:hyperlink>
            <w:r w:rsidR="006C649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B93ECAB" w14:textId="16500466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F17083">
              <w:rPr>
                <w:rFonts w:eastAsia="SimSun"/>
                <w:sz w:val="19"/>
                <w:szCs w:val="19"/>
                <w:lang w:val="en-GB" w:eastAsia="zh-CN"/>
              </w:rPr>
              <w:t>1,</w:t>
            </w:r>
            <w:r w:rsidR="00AC4B19">
              <w:rPr>
                <w:rFonts w:eastAsia="SimSun"/>
                <w:sz w:val="19"/>
                <w:szCs w:val="19"/>
                <w:lang w:val="en-GB" w:eastAsia="zh-CN"/>
              </w:rPr>
              <w:t>31</w:t>
            </w:r>
            <w:r w:rsidR="00F17083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64EB30B7" w14:textId="77777777" w:rsidR="006C6493" w:rsidRPr="006C6493" w:rsidRDefault="006C6493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2DB8B918" w14:textId="19F3A9AD" w:rsidR="006C6493" w:rsidRDefault="00D145CE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2" w:history="1">
              <w:r w:rsidR="006C6493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ircular Economy: Don’t let Waste go to Waste (No. 30, January 2020)</w:t>
              </w:r>
            </w:hyperlink>
          </w:p>
          <w:p w14:paraId="22A194AE" w14:textId="189245E9" w:rsidR="006C6493" w:rsidRPr="00957F58" w:rsidRDefault="006C6493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C027D6">
              <w:rPr>
                <w:rFonts w:eastAsia="SimSun"/>
                <w:sz w:val="19"/>
                <w:szCs w:val="19"/>
                <w:lang w:val="en-GB" w:eastAsia="zh-CN"/>
              </w:rPr>
              <w:t>2,13</w:t>
            </w:r>
            <w:r w:rsidR="00AC4B19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9E65C3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49166A7F" w14:textId="454996B1" w:rsidR="009B511E" w:rsidRPr="009B511E" w:rsidRDefault="009B511E" w:rsidP="006C649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3326D693" w14:textId="75A597B9" w:rsidR="009B511E" w:rsidRDefault="00D145CE" w:rsidP="006C649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3" w:history="1">
              <w:r w:rsidR="009B511E"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PEC in the Epicentre of COVID-19 (No. 31, April 2020)</w:t>
              </w:r>
            </w:hyperlink>
          </w:p>
          <w:p w14:paraId="17D1CADF" w14:textId="0DE88056" w:rsidR="009B511E" w:rsidRPr="00957F58" w:rsidRDefault="009B511E" w:rsidP="006C6493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AC4B19">
              <w:rPr>
                <w:rFonts w:eastAsia="SimSun"/>
                <w:sz w:val="19"/>
                <w:szCs w:val="19"/>
                <w:lang w:val="en-GB" w:eastAsia="zh-CN"/>
              </w:rPr>
              <w:t xml:space="preserve">7,620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times </w:t>
            </w:r>
          </w:p>
          <w:p w14:paraId="2741A1F0" w14:textId="6C4596CD" w:rsidR="00F67629" w:rsidRDefault="00CC447C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4" w:history="1">
              <w:r w:rsidR="00EA6E9E"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APEC Faces USD 2.1 Trillion in Output Loss to COVID-19</w:t>
              </w:r>
            </w:hyperlink>
          </w:p>
          <w:p w14:paraId="44B7296A" w14:textId="2DF9AFC3" w:rsidR="00F259C5" w:rsidRDefault="00F259C5" w:rsidP="006C6493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711AD">
              <w:rPr>
                <w:rFonts w:eastAsia="SimSun"/>
                <w:sz w:val="19"/>
                <w:szCs w:val="19"/>
              </w:rPr>
              <w:t>Blog:</w:t>
            </w:r>
            <w:r w:rsidRPr="003711AD">
              <w:rPr>
                <w:rFonts w:eastAsia="SimSun"/>
              </w:rPr>
              <w:t xml:space="preserve"> </w:t>
            </w:r>
            <w:hyperlink r:id="rId15" w:history="1">
              <w:r w:rsidRPr="00DA7A95">
                <w:rPr>
                  <w:rStyle w:val="Hyperlink"/>
                  <w:sz w:val="19"/>
                  <w:szCs w:val="19"/>
                  <w:lang w:eastAsia="es-PE"/>
                </w:rPr>
                <w:t>Preparing for the Next Pandemic</w:t>
              </w:r>
            </w:hyperlink>
          </w:p>
          <w:p w14:paraId="2C81AC36" w14:textId="0973FE03" w:rsidR="00F67629" w:rsidRDefault="001F0727" w:rsidP="006C6493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>
              <w:rPr>
                <w:rFonts w:eastAsia="SimSun"/>
                <w:sz w:val="19"/>
                <w:szCs w:val="19"/>
              </w:rPr>
              <w:t xml:space="preserve"> </w:t>
            </w:r>
            <w:hyperlink r:id="rId16" w:history="1">
              <w:r w:rsidRPr="001F0727">
                <w:rPr>
                  <w:rStyle w:val="Hyperlink"/>
                  <w:rFonts w:eastAsia="SimSun"/>
                  <w:sz w:val="19"/>
                  <w:szCs w:val="19"/>
                </w:rPr>
                <w:t>APEC Faces USD 2.1 Trillion in Output Loss to COVID-19</w:t>
              </w:r>
            </w:hyperlink>
          </w:p>
          <w:p w14:paraId="51F30F7D" w14:textId="77777777" w:rsidR="001F0727" w:rsidRPr="00F67629" w:rsidRDefault="001F0727" w:rsidP="006C6493">
            <w:pPr>
              <w:rPr>
                <w:sz w:val="10"/>
                <w:szCs w:val="10"/>
              </w:rPr>
            </w:pPr>
          </w:p>
          <w:p w14:paraId="2BD18B36" w14:textId="2CD04B3F" w:rsidR="00E94882" w:rsidRPr="00261E45" w:rsidRDefault="00E94882" w:rsidP="003A45DE">
            <w:pPr>
              <w:rPr>
                <w:sz w:val="10"/>
                <w:szCs w:val="10"/>
                <w:lang w:val="en-GB"/>
              </w:rPr>
            </w:pPr>
          </w:p>
        </w:tc>
        <w:tc>
          <w:tcPr>
            <w:tcW w:w="2970" w:type="dxa"/>
            <w:shd w:val="clear" w:color="auto" w:fill="auto"/>
          </w:tcPr>
          <w:p w14:paraId="20D672B5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5DFB464B" w14:textId="77777777" w:rsidR="005B2721" w:rsidRDefault="006C6493" w:rsidP="005B2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3A45DE" w:rsidRPr="00401BFB" w14:paraId="61231983" w14:textId="77777777" w:rsidTr="006279AA">
        <w:trPr>
          <w:cantSplit/>
          <w:trHeight w:val="669"/>
        </w:trPr>
        <w:tc>
          <w:tcPr>
            <w:tcW w:w="895" w:type="dxa"/>
          </w:tcPr>
          <w:p w14:paraId="6306ECE9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BBBA25B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8502C44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4F06B97A" w14:textId="0EFE8B06" w:rsidR="003A45DE" w:rsidRDefault="00D145CE" w:rsidP="003A45DE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7" w:history="1">
              <w:r w:rsidR="003A45DE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Promoting Trade in Medical Products to Tackle COVID-19 Challenges (No. 32, April 2020)</w:t>
              </w:r>
            </w:hyperlink>
            <w:r w:rsidR="003A45DE">
              <w:rPr>
                <w:rFonts w:eastAsia="SimSun"/>
                <w:sz w:val="20"/>
                <w:szCs w:val="20"/>
                <w:lang w:val="en-GB" w:eastAsia="zh-CN"/>
              </w:rPr>
              <w:br/>
            </w:r>
            <w:r w:rsidR="003A45DE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AC4B19">
              <w:rPr>
                <w:rFonts w:eastAsia="SimSun"/>
                <w:sz w:val="19"/>
                <w:szCs w:val="19"/>
                <w:lang w:val="en-GB" w:eastAsia="zh-CN"/>
              </w:rPr>
              <w:t>2,250</w:t>
            </w:r>
            <w:r w:rsidR="003A45DE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</w:t>
            </w:r>
            <w:r w:rsidR="003A45DE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064F5E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8" w:history="1">
              <w:r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1D1F9F05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54867">
              <w:rPr>
                <w:rFonts w:eastAsia="SimSun"/>
                <w:sz w:val="19"/>
                <w:szCs w:val="19"/>
              </w:rPr>
              <w:t>Blog</w:t>
            </w:r>
            <w:r>
              <w:rPr>
                <w:rFonts w:eastAsia="SimSun"/>
                <w:sz w:val="19"/>
                <w:szCs w:val="19"/>
              </w:rPr>
              <w:t>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19" w:history="1">
              <w:r w:rsidRPr="004D123F">
                <w:rPr>
                  <w:rStyle w:val="Hyperlink"/>
                  <w:sz w:val="19"/>
                  <w:szCs w:val="19"/>
                  <w:lang w:eastAsia="es-PE"/>
                </w:rPr>
                <w:t>COVID-19: Time to Lift Export Bans and Lower Barriers on Medical Goods</w:t>
              </w:r>
            </w:hyperlink>
            <w:r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20" w:history="1">
              <w:r w:rsidRPr="006B4F55">
                <w:rPr>
                  <w:rStyle w:val="Hyperlink"/>
                  <w:sz w:val="19"/>
                  <w:szCs w:val="19"/>
                  <w:lang w:eastAsia="es-PE"/>
                </w:rPr>
                <w:t>Through the Healthcare Barricade</w:t>
              </w:r>
            </w:hyperlink>
          </w:p>
          <w:p w14:paraId="61243C6F" w14:textId="4EFF9592" w:rsidR="003A45DE" w:rsidRPr="00511AAA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="00100246">
              <w:rPr>
                <w:rFonts w:eastAsia="SimSun"/>
                <w:sz w:val="19"/>
                <w:szCs w:val="19"/>
              </w:rPr>
              <w:t>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21" w:history="1">
              <w:r w:rsidRPr="00AD0AA1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  <w:r w:rsidR="0022581A"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22" w:history="1">
              <w:r w:rsidR="0022581A" w:rsidRPr="00100246">
                <w:rPr>
                  <w:rStyle w:val="Hyperlink"/>
                  <w:sz w:val="19"/>
                  <w:szCs w:val="19"/>
                </w:rPr>
                <w:t>Medical Supplies and Personal Protective Products are Facing Barriers Worldwide</w:t>
              </w:r>
            </w:hyperlink>
          </w:p>
          <w:p w14:paraId="462F6250" w14:textId="77777777" w:rsidR="003A45DE" w:rsidRPr="00C85DC3" w:rsidRDefault="003A45DE" w:rsidP="003A45DE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22DB77CC" w14:textId="56448501" w:rsidR="003A45DE" w:rsidRPr="00CF389D" w:rsidRDefault="00D145CE" w:rsidP="003A45DE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3" w:history="1">
              <w:r w:rsidR="003A45DE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Export Restrictions and Food Security in the Context of the COVID-19 Pandemic</w:t>
              </w:r>
            </w:hyperlink>
            <w:r w:rsidR="00C027D6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3A45DE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>(No. 33, May 2020)</w:t>
            </w:r>
          </w:p>
          <w:p w14:paraId="588F93B1" w14:textId="0A03B9BC" w:rsidR="003A45DE" w:rsidRPr="00957F58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AC4B19">
              <w:rPr>
                <w:rFonts w:eastAsia="SimSun"/>
                <w:sz w:val="19"/>
                <w:szCs w:val="19"/>
                <w:lang w:val="en-GB" w:eastAsia="zh-CN"/>
              </w:rPr>
              <w:t>2,160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1721CB30" w14:textId="77777777" w:rsidR="003A45DE" w:rsidRDefault="003A45DE" w:rsidP="003A45DE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24" w:history="1">
              <w:r w:rsidRPr="00957F58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Safeguarding Food Security with Open Trade Policies</w:t>
              </w:r>
            </w:hyperlink>
          </w:p>
          <w:p w14:paraId="067CBAC5" w14:textId="77777777" w:rsidR="003A45DE" w:rsidRPr="00EA4FF0" w:rsidRDefault="003A45DE" w:rsidP="003A45DE">
            <w:pPr>
              <w:rPr>
                <w:rStyle w:val="Hyperlink"/>
                <w:rFonts w:eastAsia="SimSun"/>
                <w:sz w:val="10"/>
                <w:szCs w:val="10"/>
                <w:lang w:val="en-GB" w:eastAsia="zh-CN"/>
              </w:rPr>
            </w:pPr>
          </w:p>
          <w:p w14:paraId="7A15D23B" w14:textId="0295F8A6" w:rsidR="003A45DE" w:rsidRPr="00DF21A3" w:rsidRDefault="00D145CE" w:rsidP="003A45DE">
            <w:pPr>
              <w:rPr>
                <w:rFonts w:eastAsia="SimSun"/>
                <w:sz w:val="20"/>
                <w:szCs w:val="20"/>
              </w:rPr>
            </w:pPr>
            <w:hyperlink r:id="rId25" w:history="1">
              <w:r w:rsidR="003A45DE" w:rsidRPr="00DF21A3">
                <w:rPr>
                  <w:rStyle w:val="Hyperlink"/>
                  <w:sz w:val="20"/>
                  <w:szCs w:val="20"/>
                </w:rPr>
                <w:t>COVID-19, 4IR and the Future of Wor</w:t>
              </w:r>
              <w:r w:rsidR="00E533D0">
                <w:rPr>
                  <w:rStyle w:val="Hyperlink"/>
                  <w:sz w:val="20"/>
                  <w:szCs w:val="20"/>
                </w:rPr>
                <w:t>k (No. 34, June 2020)</w:t>
              </w:r>
            </w:hyperlink>
            <w:hyperlink r:id="rId26" w:history="1"/>
          </w:p>
          <w:p w14:paraId="322F2A41" w14:textId="2E784503" w:rsidR="003A45DE" w:rsidRDefault="003A45DE" w:rsidP="003A45DE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Accessed: </w:t>
            </w:r>
            <w:r w:rsidR="00493025">
              <w:rPr>
                <w:rFonts w:eastAsia="SimSun"/>
                <w:sz w:val="19"/>
                <w:szCs w:val="19"/>
              </w:rPr>
              <w:t>3,38</w:t>
            </w:r>
            <w:r w:rsidR="00AC4B19">
              <w:rPr>
                <w:rFonts w:eastAsia="SimSun"/>
                <w:sz w:val="19"/>
                <w:szCs w:val="19"/>
              </w:rPr>
              <w:t>0</w:t>
            </w:r>
            <w:r>
              <w:rPr>
                <w:rFonts w:eastAsia="SimSun"/>
                <w:sz w:val="19"/>
                <w:szCs w:val="19"/>
              </w:rPr>
              <w:t xml:space="preserve"> times</w:t>
            </w:r>
          </w:p>
          <w:p w14:paraId="7AFC2CE9" w14:textId="7CA6FA78" w:rsidR="0037691E" w:rsidRPr="00C853F6" w:rsidRDefault="0037691E" w:rsidP="003A45DE">
            <w:pPr>
              <w:rPr>
                <w:rFonts w:eastAsia="SimSun"/>
                <w:sz w:val="19"/>
                <w:szCs w:val="19"/>
              </w:rPr>
            </w:pPr>
            <w:r w:rsidRPr="00C853F6">
              <w:rPr>
                <w:rFonts w:eastAsia="SimSun"/>
                <w:sz w:val="19"/>
                <w:szCs w:val="19"/>
              </w:rPr>
              <w:t xml:space="preserve">News release: </w:t>
            </w:r>
            <w:hyperlink r:id="rId27" w:history="1">
              <w:r w:rsidRPr="00C853F6">
                <w:rPr>
                  <w:rStyle w:val="Hyperlink"/>
                  <w:sz w:val="19"/>
                  <w:szCs w:val="19"/>
                </w:rPr>
                <w:t>COVID-19 Hastens Automation, New APEC Report Finds</w:t>
              </w:r>
            </w:hyperlink>
          </w:p>
          <w:p w14:paraId="3B1F9CD1" w14:textId="76D2C855" w:rsidR="001C615F" w:rsidRPr="0051226D" w:rsidRDefault="001C615F" w:rsidP="003A45DE">
            <w:pPr>
              <w:rPr>
                <w:rFonts w:eastAsia="SimSun"/>
                <w:sz w:val="19"/>
                <w:szCs w:val="19"/>
              </w:rPr>
            </w:pPr>
            <w:r w:rsidRPr="0051226D">
              <w:rPr>
                <w:rFonts w:eastAsia="SimSun"/>
                <w:sz w:val="19"/>
                <w:szCs w:val="19"/>
              </w:rPr>
              <w:t xml:space="preserve">Infographics: </w:t>
            </w:r>
            <w:hyperlink r:id="rId28" w:history="1">
              <w:r w:rsidR="0051226D" w:rsidRPr="0051226D">
                <w:rPr>
                  <w:rStyle w:val="Hyperlink"/>
                  <w:sz w:val="19"/>
                  <w:szCs w:val="19"/>
                </w:rPr>
                <w:t>COVID-19 and the Future of Work</w:t>
              </w:r>
            </w:hyperlink>
          </w:p>
          <w:p w14:paraId="5674CD2A" w14:textId="60FF3EF8" w:rsidR="003A45DE" w:rsidRPr="00B45783" w:rsidRDefault="003A45DE" w:rsidP="003A45DE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 xml:space="preserve">Blog: </w:t>
            </w:r>
            <w:hyperlink r:id="rId29" w:history="1">
              <w:r w:rsidR="00C853F6" w:rsidRPr="00C853F6">
                <w:rPr>
                  <w:rStyle w:val="Hyperlink"/>
                  <w:sz w:val="19"/>
                  <w:szCs w:val="19"/>
                </w:rPr>
                <w:t>COVID-19 altered the Future of Work</w:t>
              </w:r>
            </w:hyperlink>
          </w:p>
          <w:p w14:paraId="330AF4D5" w14:textId="77777777" w:rsidR="003A45DE" w:rsidRDefault="003A45DE" w:rsidP="004B45FA">
            <w:pPr>
              <w:rPr>
                <w:sz w:val="10"/>
                <w:szCs w:val="10"/>
              </w:rPr>
            </w:pPr>
          </w:p>
          <w:p w14:paraId="57A5AC2B" w14:textId="25B4F8AE" w:rsidR="00CA122F" w:rsidRPr="00DF21A3" w:rsidRDefault="00D145CE" w:rsidP="00CA122F">
            <w:pPr>
              <w:rPr>
                <w:rFonts w:eastAsia="SimSun"/>
                <w:sz w:val="20"/>
                <w:szCs w:val="20"/>
              </w:rPr>
            </w:pPr>
            <w:hyperlink r:id="rId30" w:history="1">
              <w:r w:rsidR="0061234E" w:rsidRPr="0061234E">
                <w:rPr>
                  <w:rStyle w:val="Hyperlink"/>
                  <w:sz w:val="20"/>
                  <w:szCs w:val="20"/>
                </w:rPr>
                <w:t>Supporting</w:t>
              </w:r>
              <w:r w:rsidR="00CA122F" w:rsidRPr="0061234E">
                <w:rPr>
                  <w:rStyle w:val="Hyperlink"/>
                  <w:sz w:val="20"/>
                  <w:szCs w:val="20"/>
                </w:rPr>
                <w:t xml:space="preserve"> MSME</w:t>
              </w:r>
              <w:r w:rsidR="0061234E" w:rsidRPr="0061234E">
                <w:rPr>
                  <w:rStyle w:val="Hyperlink"/>
                  <w:sz w:val="20"/>
                  <w:szCs w:val="20"/>
                </w:rPr>
                <w:t>s’</w:t>
              </w:r>
              <w:r w:rsidR="00CA122F" w:rsidRPr="0061234E">
                <w:rPr>
                  <w:rStyle w:val="Hyperlink"/>
                  <w:sz w:val="20"/>
                  <w:szCs w:val="20"/>
                </w:rPr>
                <w:t xml:space="preserve"> Digitalization Amid COVID-</w:t>
              </w:r>
              <w:r w:rsidR="00B165E1">
                <w:rPr>
                  <w:rStyle w:val="Hyperlink"/>
                  <w:sz w:val="20"/>
                  <w:szCs w:val="20"/>
                </w:rPr>
                <w:t>19 (No. 35, July 2020)</w:t>
              </w:r>
            </w:hyperlink>
            <w:hyperlink r:id="rId31" w:history="1"/>
            <w:bookmarkStart w:id="0" w:name="_GoBack"/>
            <w:bookmarkEnd w:id="0"/>
          </w:p>
          <w:p w14:paraId="09CADD31" w14:textId="1A01F689" w:rsidR="00CA122F" w:rsidRDefault="00CA122F" w:rsidP="00CA122F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Accessed: </w:t>
            </w:r>
            <w:r w:rsidR="00AC4B19">
              <w:rPr>
                <w:rFonts w:eastAsia="SimSun"/>
                <w:sz w:val="19"/>
                <w:szCs w:val="19"/>
              </w:rPr>
              <w:t>1,6</w:t>
            </w:r>
            <w:r w:rsidR="00C027D6">
              <w:rPr>
                <w:rFonts w:eastAsia="SimSun"/>
                <w:sz w:val="19"/>
                <w:szCs w:val="19"/>
              </w:rPr>
              <w:t>3</w:t>
            </w:r>
            <w:r w:rsidR="00AC4B19">
              <w:rPr>
                <w:rFonts w:eastAsia="SimSun"/>
                <w:sz w:val="19"/>
                <w:szCs w:val="19"/>
              </w:rPr>
              <w:t>0</w:t>
            </w:r>
            <w:r>
              <w:rPr>
                <w:rFonts w:eastAsia="SimSun"/>
                <w:sz w:val="19"/>
                <w:szCs w:val="19"/>
              </w:rPr>
              <w:t xml:space="preserve"> times</w:t>
            </w:r>
          </w:p>
          <w:p w14:paraId="37A732F2" w14:textId="2AA63687" w:rsidR="00CA122F" w:rsidRDefault="00CA122F" w:rsidP="00CA122F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News release: </w:t>
            </w:r>
            <w:hyperlink r:id="rId32" w:history="1">
              <w:r w:rsidR="002A101E" w:rsidRPr="002A101E">
                <w:rPr>
                  <w:rStyle w:val="Hyperlink"/>
                  <w:rFonts w:eastAsia="SimSun"/>
                  <w:sz w:val="19"/>
                  <w:szCs w:val="19"/>
                </w:rPr>
                <w:t>As the Pandemic Pushes More Consumers Online, Small Businesses Need to Go Online</w:t>
              </w:r>
            </w:hyperlink>
          </w:p>
          <w:p w14:paraId="2FB2D434" w14:textId="1B3C621C" w:rsidR="00AC4B19" w:rsidRPr="00AC4B19" w:rsidRDefault="00AC4B19" w:rsidP="004B45FA">
            <w:pPr>
              <w:rPr>
                <w:rFonts w:eastAsia="SimSun"/>
                <w:sz w:val="19"/>
                <w:szCs w:val="19"/>
              </w:rPr>
            </w:pPr>
            <w:r w:rsidRPr="00AC4B19">
              <w:rPr>
                <w:rFonts w:eastAsia="SimSun"/>
                <w:sz w:val="19"/>
                <w:szCs w:val="19"/>
              </w:rPr>
              <w:t xml:space="preserve">Blog: </w:t>
            </w:r>
            <w:hyperlink r:id="rId33" w:history="1">
              <w:r w:rsidRPr="00AC4B19">
                <w:rPr>
                  <w:rStyle w:val="Hyperlink"/>
                  <w:sz w:val="19"/>
                  <w:szCs w:val="19"/>
                </w:rPr>
                <w:t>MSME Digitalization in the Time of COVID-19</w:t>
              </w:r>
            </w:hyperlink>
          </w:p>
          <w:p w14:paraId="7F4E8A0E" w14:textId="25A525B1" w:rsidR="00CA122F" w:rsidRPr="00AC4B19" w:rsidRDefault="00AC4B19" w:rsidP="004B45FA">
            <w:pPr>
              <w:rPr>
                <w:sz w:val="19"/>
                <w:szCs w:val="19"/>
              </w:rPr>
            </w:pPr>
            <w:r w:rsidRPr="00AC4B19">
              <w:rPr>
                <w:rFonts w:eastAsia="SimSun"/>
                <w:sz w:val="19"/>
                <w:szCs w:val="19"/>
              </w:rPr>
              <w:t xml:space="preserve">Video: </w:t>
            </w:r>
            <w:hyperlink r:id="rId34" w:history="1">
              <w:r w:rsidR="008249F0" w:rsidRPr="008249F0">
                <w:rPr>
                  <w:rStyle w:val="Hyperlink"/>
                  <w:rFonts w:eastAsia="SimSun"/>
                  <w:sz w:val="19"/>
                  <w:szCs w:val="19"/>
                </w:rPr>
                <w:t>Supporting MSMEs' Digitalization Amid COVID-19</w:t>
              </w:r>
            </w:hyperlink>
            <w:r w:rsidR="008249F0" w:rsidRPr="00AC4B19">
              <w:rPr>
                <w:sz w:val="19"/>
                <w:szCs w:val="19"/>
              </w:rPr>
              <w:t xml:space="preserve"> </w:t>
            </w:r>
          </w:p>
          <w:p w14:paraId="06BEF0D1" w14:textId="3135FD98" w:rsidR="00CA122F" w:rsidRPr="003A45DE" w:rsidRDefault="00CA122F" w:rsidP="004B45FA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662939AC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56965AB8" w14:textId="77777777" w:rsidR="003A45DE" w:rsidRDefault="003A45DE" w:rsidP="004B45FA">
            <w:pPr>
              <w:rPr>
                <w:sz w:val="20"/>
                <w:szCs w:val="20"/>
              </w:rPr>
            </w:pPr>
          </w:p>
        </w:tc>
      </w:tr>
      <w:tr w:rsidR="004B45FA" w:rsidRPr="00401BFB" w14:paraId="7B046CA1" w14:textId="77777777" w:rsidTr="006279AA">
        <w:trPr>
          <w:cantSplit/>
          <w:trHeight w:val="669"/>
        </w:trPr>
        <w:tc>
          <w:tcPr>
            <w:tcW w:w="895" w:type="dxa"/>
          </w:tcPr>
          <w:p w14:paraId="32747DAD" w14:textId="0D0F90F9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14:paraId="3A06256C" w14:textId="29395DC0" w:rsidR="004B45FA" w:rsidRPr="0080539A" w:rsidRDefault="004B45FA" w:rsidP="004B45F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55106D4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07FBA33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18D67654" w14:textId="2F16FF6F" w:rsidR="004B45FA" w:rsidRDefault="004B45FA" w:rsidP="004B45F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61EFCA1D" w14:textId="024876FC" w:rsidR="004B45FA" w:rsidRDefault="00D145CE" w:rsidP="004B45FA">
            <w:pPr>
              <w:rPr>
                <w:sz w:val="20"/>
                <w:szCs w:val="20"/>
              </w:rPr>
            </w:pPr>
            <w:hyperlink r:id="rId35" w:history="1">
              <w:r w:rsidR="00D64FD7" w:rsidRPr="009160AA">
                <w:rPr>
                  <w:rStyle w:val="Hyperlink"/>
                  <w:sz w:val="20"/>
                  <w:szCs w:val="20"/>
                </w:rPr>
                <w:t xml:space="preserve">May 2020: 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>What Goes Around Comes Around: Pivoting to a Circular Economy; Uncertainty Tests APEC’s Resilience amid COVID-19</w:t>
              </w:r>
            </w:hyperlink>
            <w:r w:rsidR="00D908E7">
              <w:rPr>
                <w:sz w:val="20"/>
                <w:szCs w:val="20"/>
              </w:rPr>
              <w:t xml:space="preserve"> </w:t>
            </w:r>
          </w:p>
          <w:p w14:paraId="509252FC" w14:textId="729F14D6" w:rsidR="00D908E7" w:rsidRDefault="00D908E7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F17083">
              <w:rPr>
                <w:sz w:val="20"/>
                <w:szCs w:val="20"/>
              </w:rPr>
              <w:t>3,</w:t>
            </w:r>
            <w:r w:rsidR="00B00217">
              <w:rPr>
                <w:sz w:val="20"/>
                <w:szCs w:val="20"/>
              </w:rPr>
              <w:t>89</w:t>
            </w:r>
            <w:r w:rsidR="00F17083">
              <w:rPr>
                <w:sz w:val="20"/>
                <w:szCs w:val="20"/>
              </w:rPr>
              <w:t>0</w:t>
            </w:r>
            <w:r w:rsidR="00D13F2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7C49F39F" w14:textId="77777777" w:rsidR="006D4B2C" w:rsidRDefault="006D4B2C" w:rsidP="006D4B2C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36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Don’t Let Waste Go to Waste: Pivoting to a Circular Economy</w:t>
              </w:r>
            </w:hyperlink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37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354F747E" w14:textId="65ACD4CE" w:rsidR="00D908E7" w:rsidRPr="00BB0C13" w:rsidRDefault="009160AA" w:rsidP="009160AA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BB0C13">
              <w:rPr>
                <w:rFonts w:eastAsia="SimSun"/>
                <w:sz w:val="19"/>
                <w:szCs w:val="19"/>
                <w:lang w:val="en-GB" w:eastAsia="zh-CN"/>
              </w:rPr>
              <w:t>News release:</w:t>
            </w:r>
            <w:r w:rsidR="00BB0C13" w:rsidRPr="00BB0C13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hyperlink r:id="rId38" w:history="1">
              <w:r w:rsidR="00BB0C13" w:rsidRPr="00BB0C13">
                <w:rPr>
                  <w:rStyle w:val="Hyperlink"/>
                  <w:sz w:val="19"/>
                  <w:szCs w:val="19"/>
                </w:rPr>
                <w:t>Trade and Economic Downturn Deepen Amid Tensions, Pandemic</w:t>
              </w:r>
            </w:hyperlink>
          </w:p>
          <w:p w14:paraId="00CDA1C4" w14:textId="22F48825" w:rsidR="00BE0D50" w:rsidRDefault="008D414F" w:rsidP="00EA4FF0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>Blog</w:t>
            </w:r>
            <w:r w:rsidR="001233F7">
              <w:rPr>
                <w:rFonts w:eastAsia="SimSun"/>
                <w:sz w:val="19"/>
                <w:szCs w:val="19"/>
                <w:lang w:val="en-GB" w:eastAsia="zh-CN"/>
              </w:rPr>
              <w:t>s</w:t>
            </w: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 xml:space="preserve">: </w:t>
            </w:r>
            <w:hyperlink r:id="rId39" w:history="1">
              <w:r w:rsidR="00BB0C13" w:rsidRPr="00EA4FF0">
                <w:rPr>
                  <w:rStyle w:val="Hyperlink"/>
                  <w:sz w:val="19"/>
                  <w:szCs w:val="19"/>
                </w:rPr>
                <w:t>COVID-19 and the Circular Economy</w:t>
              </w:r>
            </w:hyperlink>
            <w:r w:rsidR="004909FF"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40" w:history="1">
              <w:r w:rsidR="004909FF" w:rsidRPr="001233F7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Towards a Greener “New Normal”</w:t>
              </w:r>
            </w:hyperlink>
            <w:r w:rsidR="00A83A76"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41" w:history="1">
              <w:r w:rsidR="00A83A76" w:rsidRPr="00390779">
                <w:rPr>
                  <w:rStyle w:val="Hyperlink"/>
                  <w:rFonts w:eastAsia="SimSun"/>
                  <w:sz w:val="19"/>
                  <w:szCs w:val="19"/>
                </w:rPr>
                <w:t>Rebuild Better</w:t>
              </w:r>
            </w:hyperlink>
            <w:r w:rsidR="004909FF" w:rsidRPr="004909FF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</w:p>
          <w:p w14:paraId="34193280" w14:textId="166D7928" w:rsidR="008D1A4A" w:rsidRPr="00EA4FF0" w:rsidRDefault="008D1A4A" w:rsidP="00EA4FF0">
            <w:pPr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deo: </w:t>
            </w:r>
            <w:hyperlink r:id="rId42" w:history="1">
              <w:r w:rsidRPr="00EA4FF0">
                <w:rPr>
                  <w:rStyle w:val="Hyperlink"/>
                  <w:sz w:val="19"/>
                  <w:szCs w:val="19"/>
                </w:rPr>
                <w:t>Pivoting to a Circular Economy</w:t>
              </w:r>
            </w:hyperlink>
            <w:r w:rsidRPr="00EA4FF0">
              <w:rPr>
                <w:sz w:val="19"/>
                <w:szCs w:val="19"/>
              </w:rPr>
              <w:t xml:space="preserve"> </w:t>
            </w:r>
          </w:p>
          <w:p w14:paraId="45B3309E" w14:textId="40FA4294" w:rsidR="008D1A4A" w:rsidRDefault="008D1A4A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rtual media briefing: </w:t>
            </w:r>
            <w:hyperlink r:id="rId43" w:history="1">
              <w:r w:rsidRPr="00EA4FF0">
                <w:rPr>
                  <w:rStyle w:val="Hyperlink"/>
                  <w:sz w:val="19"/>
                  <w:szCs w:val="19"/>
                </w:rPr>
                <w:t>Latest updates on Economic and Trade Growth</w:t>
              </w:r>
            </w:hyperlink>
            <w:r w:rsidRPr="00EA4FF0">
              <w:rPr>
                <w:sz w:val="19"/>
                <w:szCs w:val="19"/>
              </w:rPr>
              <w:t xml:space="preserve">  </w:t>
            </w:r>
          </w:p>
          <w:p w14:paraId="5BD8EC79" w14:textId="7CC5F42D" w:rsidR="004737D6" w:rsidRDefault="004737D6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</w:p>
          <w:p w14:paraId="06508CE0" w14:textId="52D175F3" w:rsidR="004737D6" w:rsidRDefault="00D145CE" w:rsidP="004737D6">
            <w:pPr>
              <w:rPr>
                <w:sz w:val="20"/>
                <w:szCs w:val="20"/>
              </w:rPr>
            </w:pPr>
            <w:hyperlink r:id="rId44" w:history="1">
              <w:r w:rsidR="004737D6" w:rsidRPr="004737D6">
                <w:rPr>
                  <w:rStyle w:val="Hyperlink"/>
                  <w:sz w:val="20"/>
                  <w:szCs w:val="20"/>
                </w:rPr>
                <w:t xml:space="preserve">July </w:t>
              </w:r>
              <w:r w:rsidR="004737D6" w:rsidRPr="007D229E">
                <w:rPr>
                  <w:rStyle w:val="Hyperlink"/>
                  <w:sz w:val="20"/>
                  <w:szCs w:val="20"/>
                </w:rPr>
                <w:t>2020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 xml:space="preserve"> Update</w:t>
              </w:r>
              <w:r w:rsidR="004737D6" w:rsidRPr="007D229E">
                <w:rPr>
                  <w:rStyle w:val="Hyperlink"/>
                  <w:sz w:val="20"/>
                  <w:szCs w:val="20"/>
                </w:rPr>
                <w:t xml:space="preserve">: 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>Deeper Contraction Calls for Decisive Action</w:t>
              </w:r>
            </w:hyperlink>
          </w:p>
          <w:p w14:paraId="5B392472" w14:textId="51EE13AE" w:rsidR="004737D6" w:rsidRDefault="004737D6" w:rsidP="004737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B00217">
              <w:rPr>
                <w:sz w:val="20"/>
                <w:szCs w:val="20"/>
              </w:rPr>
              <w:t>2,270</w:t>
            </w:r>
            <w:r>
              <w:rPr>
                <w:sz w:val="20"/>
                <w:szCs w:val="20"/>
              </w:rPr>
              <w:t xml:space="preserve"> times</w:t>
            </w:r>
          </w:p>
          <w:p w14:paraId="51356792" w14:textId="5BA12599" w:rsidR="004737D6" w:rsidRDefault="004737D6" w:rsidP="00EA4FF0">
            <w:pPr>
              <w:shd w:val="clear" w:color="auto" w:fill="FFFFFF"/>
              <w:jc w:val="both"/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45" w:history="1">
              <w:r w:rsidRPr="004737D6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502C34D3" w14:textId="6A2A525D" w:rsidR="000D0C88" w:rsidRPr="000D0C88" w:rsidRDefault="000D0C88" w:rsidP="000D0C88">
            <w:pPr>
              <w:rPr>
                <w:rFonts w:eastAsia="SimSun"/>
                <w:sz w:val="19"/>
                <w:szCs w:val="19"/>
                <w:lang w:eastAsia="zh-CN"/>
              </w:rPr>
            </w:pPr>
            <w:r w:rsidRPr="00C853F6">
              <w:rPr>
                <w:sz w:val="19"/>
                <w:szCs w:val="19"/>
              </w:rPr>
              <w:t xml:space="preserve">News release: </w:t>
            </w:r>
            <w:hyperlink r:id="rId46" w:history="1">
              <w:r w:rsidRPr="00C853F6">
                <w:rPr>
                  <w:rStyle w:val="Hyperlink"/>
                  <w:sz w:val="19"/>
                  <w:szCs w:val="19"/>
                </w:rPr>
                <w:t>COVID-19 Crisis Deepens Contraction in the APEC Region: Report</w:t>
              </w:r>
            </w:hyperlink>
          </w:p>
          <w:p w14:paraId="67629556" w14:textId="36BE958B" w:rsidR="00385CBC" w:rsidRPr="00385CBC" w:rsidRDefault="00385CBC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  <w:r w:rsidRPr="00385CBC">
              <w:rPr>
                <w:sz w:val="19"/>
                <w:szCs w:val="19"/>
              </w:rPr>
              <w:t xml:space="preserve">Video: </w:t>
            </w:r>
            <w:hyperlink r:id="rId47" w:history="1">
              <w:r w:rsidRPr="00385CBC">
                <w:rPr>
                  <w:rStyle w:val="Hyperlink"/>
                  <w:sz w:val="19"/>
                  <w:szCs w:val="19"/>
                </w:rPr>
                <w:t>COVID-19 Impacts on Economy, Supply Chains &amp; Businesses</w:t>
              </w:r>
            </w:hyperlink>
          </w:p>
          <w:p w14:paraId="7686430A" w14:textId="42785FCB" w:rsidR="009160AA" w:rsidRPr="00EA4FF0" w:rsidRDefault="009160AA" w:rsidP="00EA4FF0">
            <w:pPr>
              <w:shd w:val="clear" w:color="auto" w:fill="FFFFFF"/>
              <w:jc w:val="both"/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C6BE43" w14:textId="06576CAB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3E7DCBE9" w14:textId="1CC4675F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B507E" w:rsidRPr="00401BFB" w14:paraId="6EFADF9D" w14:textId="77777777" w:rsidTr="006279AA">
        <w:trPr>
          <w:cantSplit/>
          <w:trHeight w:val="669"/>
        </w:trPr>
        <w:tc>
          <w:tcPr>
            <w:tcW w:w="895" w:type="dxa"/>
          </w:tcPr>
          <w:p w14:paraId="3FC14910" w14:textId="44E93605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2</w:t>
            </w:r>
          </w:p>
        </w:tc>
        <w:tc>
          <w:tcPr>
            <w:tcW w:w="3600" w:type="dxa"/>
          </w:tcPr>
          <w:p w14:paraId="2A9AA2FB" w14:textId="77777777" w:rsidR="002B507E" w:rsidRDefault="002B507E" w:rsidP="002B507E">
            <w:pPr>
              <w:rPr>
                <w:sz w:val="20"/>
                <w:szCs w:val="20"/>
                <w:lang w:val="en-GB" w:eastAsia="zh-CN"/>
              </w:rPr>
            </w:pPr>
            <w:r w:rsidRPr="0080539A">
              <w:rPr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  <w:p w14:paraId="751CBB5C" w14:textId="479CEC9E" w:rsidR="00A337B5" w:rsidRPr="00187D8A" w:rsidRDefault="00A337B5" w:rsidP="002B507E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6A4C9C60" w14:textId="02F19A4C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410" w:type="dxa"/>
            <w:shd w:val="clear" w:color="auto" w:fill="auto"/>
          </w:tcPr>
          <w:p w14:paraId="606A3321" w14:textId="690AD8D5" w:rsidR="002B507E" w:rsidRPr="00D96B21" w:rsidRDefault="00D145CE" w:rsidP="002B507E">
            <w:pPr>
              <w:rPr>
                <w:sz w:val="20"/>
                <w:szCs w:val="20"/>
                <w:lang w:val="en-GB" w:eastAsia="zh-CN"/>
              </w:rPr>
            </w:pPr>
            <w:hyperlink r:id="rId48" w:history="1"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>Report distributed – April 2020</w:t>
              </w:r>
            </w:hyperlink>
          </w:p>
          <w:p w14:paraId="1817F4B5" w14:textId="29384D3F" w:rsidR="00D96B21" w:rsidRDefault="00D96B21" w:rsidP="00B00217">
            <w:r w:rsidRPr="00D96B21">
              <w:rPr>
                <w:sz w:val="20"/>
                <w:szCs w:val="20"/>
                <w:lang w:val="en-GB" w:eastAsia="zh-CN"/>
              </w:rPr>
              <w:t xml:space="preserve">Accessed: </w:t>
            </w:r>
            <w:r w:rsidR="00B00217">
              <w:rPr>
                <w:sz w:val="20"/>
                <w:szCs w:val="20"/>
                <w:lang w:val="en-GB" w:eastAsia="zh-CN"/>
              </w:rPr>
              <w:t>1,270</w:t>
            </w:r>
            <w:r w:rsidR="00C36ABB">
              <w:rPr>
                <w:sz w:val="20"/>
                <w:szCs w:val="20"/>
                <w:lang w:val="en-GB" w:eastAsia="zh-CN"/>
              </w:rPr>
              <w:t xml:space="preserve"> </w:t>
            </w:r>
            <w:r w:rsidRPr="00D96B21">
              <w:rPr>
                <w:sz w:val="20"/>
                <w:szCs w:val="20"/>
                <w:lang w:val="en-GB" w:eastAsia="zh-CN"/>
              </w:rPr>
              <w:t>times</w:t>
            </w:r>
            <w: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6A137175" w14:textId="7B25356F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48E11" w14:textId="1FBD5858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279AA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4097E178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="000B28EE">
              <w:rPr>
                <w:sz w:val="20"/>
                <w:szCs w:val="20"/>
                <w:lang w:eastAsia="es-PE"/>
              </w:rPr>
              <w:t xml:space="preserve">TAF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proofErr w:type="spellStart"/>
            <w:r w:rsidR="002C3C80">
              <w:rPr>
                <w:sz w:val="20"/>
                <w:szCs w:val="20"/>
                <w:lang w:eastAsia="es-PE"/>
              </w:rPr>
              <w:t>etc</w:t>
            </w:r>
            <w:proofErr w:type="spellEnd"/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BA8D99" w14:textId="77777777" w:rsidR="00187D8A" w:rsidRDefault="00E7530C" w:rsidP="00D47D2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61D5C7E1" w14:textId="0CA1EAD4" w:rsidR="0072384E" w:rsidRPr="00970482" w:rsidRDefault="0072384E" w:rsidP="00D47D28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279AA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306BFF28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49" w:history="1">
              <w:r w:rsidR="00052F81" w:rsidRPr="00FF0A6C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 Projects</w:t>
              </w:r>
            </w:hyperlink>
            <w:r w:rsidR="007D229E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731BB99" w14:textId="77777777" w:rsidR="0072384E" w:rsidRDefault="0017358D" w:rsidP="0072384E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608FC97D" w:rsidR="00C77EAC" w:rsidRPr="00EE7484" w:rsidRDefault="00C77EAC" w:rsidP="0072384E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279AA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62A69248" w14:textId="77777777" w:rsidR="0072384E" w:rsidRDefault="0017358D" w:rsidP="0072384E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visiting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electronic mailer </w:t>
            </w:r>
          </w:p>
          <w:p w14:paraId="595ACEE1" w14:textId="0083FDA7" w:rsidR="00C77EAC" w:rsidRPr="00970482" w:rsidRDefault="00C77EAC" w:rsidP="0072384E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279AA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17358D">
            <w:pPr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5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1222E75E" w14:textId="77777777" w:rsidR="0072384E" w:rsidRDefault="0017358D" w:rsidP="0072384E">
            <w:pPr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50C4349A" w:rsidR="00C77EAC" w:rsidRPr="00970482" w:rsidRDefault="00C77EAC" w:rsidP="0072384E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279AA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13D367BC" w14:textId="77777777" w:rsidR="0072384E" w:rsidRDefault="0017358D" w:rsidP="0072384E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3071ABAA" w:rsidR="00C77EAC" w:rsidRPr="00970482" w:rsidRDefault="00C77EAC" w:rsidP="0072384E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279AA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3AADFC8C" w:rsidR="00F64099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3F916F6" w14:textId="7DF5DDA4" w:rsidR="00B51860" w:rsidRDefault="00052F81" w:rsidP="0097048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7B1D52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infographics</w:t>
            </w:r>
            <w:r w:rsidR="00C9302D">
              <w:rPr>
                <w:sz w:val="20"/>
                <w:szCs w:val="20"/>
                <w:lang w:eastAsia="es-PE"/>
              </w:rPr>
              <w:t>, blogs</w:t>
            </w:r>
            <w:r>
              <w:rPr>
                <w:sz w:val="20"/>
                <w:szCs w:val="20"/>
                <w:lang w:eastAsia="es-PE"/>
              </w:rPr>
              <w:t xml:space="preserve"> and articles </w:t>
            </w:r>
          </w:p>
          <w:p w14:paraId="38F4D62F" w14:textId="395DF23E" w:rsidR="0072384E" w:rsidRPr="00187D8A" w:rsidRDefault="0072384E" w:rsidP="00221A57">
            <w:pPr>
              <w:rPr>
                <w:sz w:val="10"/>
                <w:szCs w:val="10"/>
                <w:lang w:eastAsia="es-PE"/>
              </w:rPr>
            </w:pPr>
          </w:p>
          <w:p w14:paraId="25F2A2A0" w14:textId="727A12CC" w:rsidR="00221A57" w:rsidRPr="00970482" w:rsidRDefault="00221A57" w:rsidP="00221A57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279AA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5D3379FF" w14:textId="77777777" w:rsidR="00187D8A" w:rsidRDefault="005413CB" w:rsidP="00D47D28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1063BC17" w:rsidR="0072384E" w:rsidRPr="0030365B" w:rsidRDefault="0072384E" w:rsidP="00D47D2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F11339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66486879" w14:textId="77777777" w:rsidR="00A24F78" w:rsidRDefault="00D77728" w:rsidP="00D47D2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4A9C3920" w:rsidR="00BF287A" w:rsidRPr="0030365B" w:rsidRDefault="00BF287A" w:rsidP="00D47D2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51"/>
      <w:footerReference w:type="default" r:id="rId52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F551D" w14:textId="77777777" w:rsidR="00D145CE" w:rsidRDefault="00D145CE" w:rsidP="007F6E90">
      <w:r>
        <w:separator/>
      </w:r>
    </w:p>
  </w:endnote>
  <w:endnote w:type="continuationSeparator" w:id="0">
    <w:p w14:paraId="79A24410" w14:textId="77777777" w:rsidR="00D145CE" w:rsidRDefault="00D145CE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Arial Unicode MS"/>
    <w:charset w:val="00"/>
    <w:family w:val="auto"/>
    <w:pitch w:val="default"/>
    <w:sig w:usb0="00000000" w:usb1="00000000" w:usb2="00000000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2AEF5EAF" w:rsidR="00A16A81" w:rsidRPr="008D616C" w:rsidRDefault="00A16A81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B165E1">
          <w:rPr>
            <w:noProof/>
            <w:sz w:val="20"/>
            <w:szCs w:val="20"/>
          </w:rPr>
          <w:t>6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8BEA8" w14:textId="77777777" w:rsidR="00D145CE" w:rsidRDefault="00D145CE" w:rsidP="007F6E90">
      <w:r>
        <w:separator/>
      </w:r>
    </w:p>
  </w:footnote>
  <w:footnote w:type="continuationSeparator" w:id="0">
    <w:p w14:paraId="24ED968F" w14:textId="77777777" w:rsidR="00D145CE" w:rsidRDefault="00D145CE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4117D226" w:rsidR="00A16A81" w:rsidRPr="0024663A" w:rsidRDefault="00A16A81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 w:rsidR="007A78F0">
      <w:rPr>
        <w:rFonts w:ascii="Arial" w:hAnsi="Arial" w:cs="Arial"/>
        <w:b/>
        <w:sz w:val="20"/>
        <w:szCs w:val="20"/>
      </w:rPr>
      <w:t xml:space="preserve">1 </w:t>
    </w:r>
    <w:r w:rsidR="0011766A">
      <w:rPr>
        <w:rFonts w:ascii="Arial" w:hAnsi="Arial" w:cs="Arial"/>
        <w:b/>
        <w:sz w:val="20"/>
        <w:szCs w:val="20"/>
      </w:rPr>
      <w:t>August</w:t>
    </w:r>
    <w:r w:rsidR="007A78F0">
      <w:rPr>
        <w:rFonts w:ascii="Arial" w:hAnsi="Arial" w:cs="Arial"/>
        <w:b/>
        <w:sz w:val="20"/>
        <w:szCs w:val="20"/>
      </w:rPr>
      <w:t xml:space="preserve"> 2020</w:t>
    </w:r>
    <w:r>
      <w:rPr>
        <w:rFonts w:ascii="Arial" w:hAnsi="Arial" w:cs="Arial"/>
        <w:b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C31"/>
    <w:rsid w:val="00001C55"/>
    <w:rsid w:val="000020A9"/>
    <w:rsid w:val="000033FB"/>
    <w:rsid w:val="000035DE"/>
    <w:rsid w:val="0000470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3F4E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0C8"/>
    <w:rsid w:val="000755CC"/>
    <w:rsid w:val="000755D0"/>
    <w:rsid w:val="00075657"/>
    <w:rsid w:val="0007742A"/>
    <w:rsid w:val="000775EE"/>
    <w:rsid w:val="00077829"/>
    <w:rsid w:val="00077C0C"/>
    <w:rsid w:val="00077C34"/>
    <w:rsid w:val="00080D89"/>
    <w:rsid w:val="00080EA3"/>
    <w:rsid w:val="00080EFD"/>
    <w:rsid w:val="000818DC"/>
    <w:rsid w:val="0008220F"/>
    <w:rsid w:val="000823A2"/>
    <w:rsid w:val="00082638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7AA"/>
    <w:rsid w:val="000E6CEE"/>
    <w:rsid w:val="000E73EB"/>
    <w:rsid w:val="000E77DF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B55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61E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B7C"/>
    <w:rsid w:val="00135F73"/>
    <w:rsid w:val="0013627B"/>
    <w:rsid w:val="00136592"/>
    <w:rsid w:val="00136C40"/>
    <w:rsid w:val="00136E70"/>
    <w:rsid w:val="0013762D"/>
    <w:rsid w:val="001405D8"/>
    <w:rsid w:val="00141435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A23"/>
    <w:rsid w:val="001819C8"/>
    <w:rsid w:val="00181A92"/>
    <w:rsid w:val="00182183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1BF4"/>
    <w:rsid w:val="001E359C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342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EEB"/>
    <w:rsid w:val="002D320E"/>
    <w:rsid w:val="002D428E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563"/>
    <w:rsid w:val="003001C8"/>
    <w:rsid w:val="00300B84"/>
    <w:rsid w:val="00300D92"/>
    <w:rsid w:val="0030117F"/>
    <w:rsid w:val="00301A95"/>
    <w:rsid w:val="00301C75"/>
    <w:rsid w:val="00301F70"/>
    <w:rsid w:val="003030E2"/>
    <w:rsid w:val="0030365B"/>
    <w:rsid w:val="00304975"/>
    <w:rsid w:val="00304A54"/>
    <w:rsid w:val="00304B2F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02E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5018"/>
    <w:rsid w:val="003550AA"/>
    <w:rsid w:val="00355249"/>
    <w:rsid w:val="003552CB"/>
    <w:rsid w:val="0035568F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798"/>
    <w:rsid w:val="0037691E"/>
    <w:rsid w:val="00376B6F"/>
    <w:rsid w:val="00377483"/>
    <w:rsid w:val="003774AE"/>
    <w:rsid w:val="003779F4"/>
    <w:rsid w:val="003808A4"/>
    <w:rsid w:val="003809D7"/>
    <w:rsid w:val="00381D67"/>
    <w:rsid w:val="00382360"/>
    <w:rsid w:val="003833BA"/>
    <w:rsid w:val="003835DE"/>
    <w:rsid w:val="00383AA5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503E"/>
    <w:rsid w:val="003957BB"/>
    <w:rsid w:val="00395AF1"/>
    <w:rsid w:val="003961B9"/>
    <w:rsid w:val="00397817"/>
    <w:rsid w:val="00397D44"/>
    <w:rsid w:val="003A017A"/>
    <w:rsid w:val="003A0A6B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A91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26A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3C2A"/>
    <w:rsid w:val="004841EE"/>
    <w:rsid w:val="004842EF"/>
    <w:rsid w:val="00484519"/>
    <w:rsid w:val="004846D0"/>
    <w:rsid w:val="0048592D"/>
    <w:rsid w:val="004861F7"/>
    <w:rsid w:val="0048628B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469C"/>
    <w:rsid w:val="004E54D6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BA2"/>
    <w:rsid w:val="005401D9"/>
    <w:rsid w:val="005412F8"/>
    <w:rsid w:val="005413CB"/>
    <w:rsid w:val="0054192F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735"/>
    <w:rsid w:val="005E4788"/>
    <w:rsid w:val="005E47EC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34E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C4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19D8"/>
    <w:rsid w:val="006B27DF"/>
    <w:rsid w:val="006B2990"/>
    <w:rsid w:val="006B2D1C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4251"/>
    <w:rsid w:val="0070495F"/>
    <w:rsid w:val="00704AFE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28D6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625"/>
    <w:rsid w:val="00822704"/>
    <w:rsid w:val="00822B54"/>
    <w:rsid w:val="008242B8"/>
    <w:rsid w:val="00824482"/>
    <w:rsid w:val="008249F0"/>
    <w:rsid w:val="008252AE"/>
    <w:rsid w:val="00825470"/>
    <w:rsid w:val="008255C3"/>
    <w:rsid w:val="008259E1"/>
    <w:rsid w:val="00825BEF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C80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DA0"/>
    <w:rsid w:val="008D4F1B"/>
    <w:rsid w:val="008D4F43"/>
    <w:rsid w:val="008D5099"/>
    <w:rsid w:val="008D616C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FB4"/>
    <w:rsid w:val="008E7CBD"/>
    <w:rsid w:val="008E7D5B"/>
    <w:rsid w:val="008F01CF"/>
    <w:rsid w:val="008F01D7"/>
    <w:rsid w:val="008F12DE"/>
    <w:rsid w:val="008F1E79"/>
    <w:rsid w:val="008F29D5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FA2"/>
    <w:rsid w:val="009938F5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622C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4F78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EA8"/>
    <w:rsid w:val="00A313BA"/>
    <w:rsid w:val="00A313D1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49D"/>
    <w:rsid w:val="00A36505"/>
    <w:rsid w:val="00A365A2"/>
    <w:rsid w:val="00A36850"/>
    <w:rsid w:val="00A4005A"/>
    <w:rsid w:val="00A40DF1"/>
    <w:rsid w:val="00A41512"/>
    <w:rsid w:val="00A416BF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EC6"/>
    <w:rsid w:val="00AC1ED6"/>
    <w:rsid w:val="00AC1F9D"/>
    <w:rsid w:val="00AC231F"/>
    <w:rsid w:val="00AC2769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6737"/>
    <w:rsid w:val="00AE6D4F"/>
    <w:rsid w:val="00AE702D"/>
    <w:rsid w:val="00AE7919"/>
    <w:rsid w:val="00AE7AE3"/>
    <w:rsid w:val="00AF02C7"/>
    <w:rsid w:val="00AF0478"/>
    <w:rsid w:val="00AF0760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F02"/>
    <w:rsid w:val="00B04184"/>
    <w:rsid w:val="00B04461"/>
    <w:rsid w:val="00B046FE"/>
    <w:rsid w:val="00B076A3"/>
    <w:rsid w:val="00B07B8D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E1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F94"/>
    <w:rsid w:val="00B26336"/>
    <w:rsid w:val="00B2633B"/>
    <w:rsid w:val="00B26611"/>
    <w:rsid w:val="00B26796"/>
    <w:rsid w:val="00B26C2E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5847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A4B"/>
    <w:rsid w:val="00BD0C4D"/>
    <w:rsid w:val="00BD0EB6"/>
    <w:rsid w:val="00BD19DF"/>
    <w:rsid w:val="00BD1CFB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27D6"/>
    <w:rsid w:val="00C0358D"/>
    <w:rsid w:val="00C03C81"/>
    <w:rsid w:val="00C0412F"/>
    <w:rsid w:val="00C042E0"/>
    <w:rsid w:val="00C0491D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6D93"/>
    <w:rsid w:val="00C66FBF"/>
    <w:rsid w:val="00C67039"/>
    <w:rsid w:val="00C67E72"/>
    <w:rsid w:val="00C67EE7"/>
    <w:rsid w:val="00C70BAA"/>
    <w:rsid w:val="00C70D27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E42"/>
    <w:rsid w:val="00C878DD"/>
    <w:rsid w:val="00C87D3C"/>
    <w:rsid w:val="00C87DE1"/>
    <w:rsid w:val="00C87EBA"/>
    <w:rsid w:val="00C87FA3"/>
    <w:rsid w:val="00C90465"/>
    <w:rsid w:val="00C905B1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4195"/>
    <w:rsid w:val="00CB47F9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5B8C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0EA8"/>
    <w:rsid w:val="00D215E6"/>
    <w:rsid w:val="00D219FA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836"/>
    <w:rsid w:val="00D51EA5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63A8"/>
    <w:rsid w:val="00D663B6"/>
    <w:rsid w:val="00D66710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08E7"/>
    <w:rsid w:val="00D915EB"/>
    <w:rsid w:val="00D91BEF"/>
    <w:rsid w:val="00D92679"/>
    <w:rsid w:val="00D9289F"/>
    <w:rsid w:val="00D92A7D"/>
    <w:rsid w:val="00D931E9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2D49"/>
    <w:rsid w:val="00E43391"/>
    <w:rsid w:val="00E434DF"/>
    <w:rsid w:val="00E4353F"/>
    <w:rsid w:val="00E43706"/>
    <w:rsid w:val="00E43DDC"/>
    <w:rsid w:val="00E44DB6"/>
    <w:rsid w:val="00E4562A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31B6"/>
    <w:rsid w:val="00E533D0"/>
    <w:rsid w:val="00E538E2"/>
    <w:rsid w:val="00E54483"/>
    <w:rsid w:val="00E5450F"/>
    <w:rsid w:val="00E54A2E"/>
    <w:rsid w:val="00E5523D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750"/>
    <w:rsid w:val="00E74DDE"/>
    <w:rsid w:val="00E7530C"/>
    <w:rsid w:val="00E76518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4EA"/>
    <w:rsid w:val="00E9488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204F"/>
    <w:rsid w:val="00ED2166"/>
    <w:rsid w:val="00ED2509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30C"/>
    <w:rsid w:val="00F16458"/>
    <w:rsid w:val="00F16B98"/>
    <w:rsid w:val="00F16BBD"/>
    <w:rsid w:val="00F17083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ec.org/Publications/2020/04/APEC-in-the-Epicentre-of-COVID-19" TargetMode="External"/><Relationship Id="rId18" Type="http://schemas.openxmlformats.org/officeDocument/2006/relationships/hyperlink" Target="https://www.apec.org/Press/News-Releases/2020/0428_Healthcare" TargetMode="External"/><Relationship Id="rId26" Type="http://schemas.openxmlformats.org/officeDocument/2006/relationships/hyperlink" Target="https://www.apec.org/Publications/2020/05/Export-Restrictions-and-Food-Security-in-the-Context-of-the-COVID-19-Pandemic" TargetMode="External"/><Relationship Id="rId39" Type="http://schemas.openxmlformats.org/officeDocument/2006/relationships/hyperlink" Target="https://www.apec.org/Press/Blogs/2020/0528_COVID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ress/Videos/2020/0512_Carlos" TargetMode="External"/><Relationship Id="rId34" Type="http://schemas.openxmlformats.org/officeDocument/2006/relationships/hyperlink" Target="https://www.apec.org/Press/Videos/2020/0727_MSMEs" TargetMode="External"/><Relationship Id="rId42" Type="http://schemas.openxmlformats.org/officeDocument/2006/relationships/hyperlink" Target="https://www.apec.org/Press/Videos/2020/0611_Circular-economy" TargetMode="External"/><Relationship Id="rId47" Type="http://schemas.openxmlformats.org/officeDocument/2006/relationships/hyperlink" Target="https://www.apec.org/Press/Videos/2020/0702_COVID" TargetMode="External"/><Relationship Id="rId50" Type="http://schemas.openxmlformats.org/officeDocument/2006/relationships/hyperlink" Target="http://www.apec.org/About-Us/Policy-Support-Unit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0/01/Circular-Economy---Dont-Let-Waste-Go-to-Waste" TargetMode="External"/><Relationship Id="rId17" Type="http://schemas.openxmlformats.org/officeDocument/2006/relationships/hyperlink" Target="https://www.apec.org/Publications/2020/04/Promoting-Trade-in-Medical-Goods-to-Tackle-COVID-19-Challenges" TargetMode="External"/><Relationship Id="rId25" Type="http://schemas.openxmlformats.org/officeDocument/2006/relationships/hyperlink" Target="https://www.apec.org/Publications/2020/06/COVID-19-4IR-and-the-Future-of-Work" TargetMode="External"/><Relationship Id="rId33" Type="http://schemas.openxmlformats.org/officeDocument/2006/relationships/hyperlink" Target="https://www.apec.org/Press/Blogs/2020/0727_COVID" TargetMode="External"/><Relationship Id="rId38" Type="http://schemas.openxmlformats.org/officeDocument/2006/relationships/hyperlink" Target="https://www.apec.org/Press/News-Releases/2020/0527_ARTA" TargetMode="External"/><Relationship Id="rId46" Type="http://schemas.openxmlformats.org/officeDocument/2006/relationships/hyperlink" Target="https://www.apec.org/Press/News-Releases/2020/0706_ART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ress/Videos/2020/0514_COVID-19" TargetMode="External"/><Relationship Id="rId20" Type="http://schemas.openxmlformats.org/officeDocument/2006/relationships/hyperlink" Target="https://www.apec.org/Press/Blogs/2020/0430_Healthcare" TargetMode="External"/><Relationship Id="rId29" Type="http://schemas.openxmlformats.org/officeDocument/2006/relationships/hyperlink" Target="https://www.apec.org/Press/Blogs/2020/0703_Future" TargetMode="External"/><Relationship Id="rId41" Type="http://schemas.openxmlformats.org/officeDocument/2006/relationships/hyperlink" Target="https://www.apec.org/Press/Blogs/2020/0629_COVID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0/01/Do-Public-Capital-Investments-Have-an-Impact-on-Economic-Growth" TargetMode="External"/><Relationship Id="rId24" Type="http://schemas.openxmlformats.org/officeDocument/2006/relationships/hyperlink" Target="https://www.apec.org/Press/News-Releases/2020/0521_Food" TargetMode="External"/><Relationship Id="rId32" Type="http://schemas.openxmlformats.org/officeDocument/2006/relationships/hyperlink" Target="https://www.apec.org/Press/News-Releases/2020/0715_MSME" TargetMode="External"/><Relationship Id="rId37" Type="http://schemas.openxmlformats.org/officeDocument/2006/relationships/hyperlink" Target="https://www.apec.org/Press/Infographics/2020_0527_APEC-Resilience-Amid-COVID" TargetMode="External"/><Relationship Id="rId40" Type="http://schemas.openxmlformats.org/officeDocument/2006/relationships/hyperlink" Target="https://www.apec.org/Press/Blogs/2020/0616_Circular" TargetMode="External"/><Relationship Id="rId45" Type="http://schemas.openxmlformats.org/officeDocument/2006/relationships/hyperlink" Target="https://www.apec.org/Press/Infographics/2020_0527_APEC-Resilience-Amid-COVID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Blogs/2020/0427_COVID" TargetMode="External"/><Relationship Id="rId23" Type="http://schemas.openxmlformats.org/officeDocument/2006/relationships/hyperlink" Target="https://www.apec.org/Publications/2020/05/Export-Restrictions-and-Food-Security-in-the-Context-of-the-COVID-19-Pandemic" TargetMode="External"/><Relationship Id="rId28" Type="http://schemas.openxmlformats.org/officeDocument/2006/relationships/hyperlink" Target="https://www.apec.org/Press/Infographics/2020_0703_Info" TargetMode="External"/><Relationship Id="rId36" Type="http://schemas.openxmlformats.org/officeDocument/2006/relationships/hyperlink" Target="https://www.apec.org/Press/Infographics/2020_0527_Dont-let-your-waste-go-to-waste" TargetMode="External"/><Relationship Id="rId49" Type="http://schemas.openxmlformats.org/officeDocument/2006/relationships/hyperlink" Target="https://www.apec.org/Publications/2020/07/Research-Outcomes---Summary-of-Research-Projects-2019" TargetMode="External"/><Relationship Id="rId10" Type="http://schemas.openxmlformats.org/officeDocument/2006/relationships/hyperlink" Target="https://www.apec.org/Publications/2020/03/Trends-and-Developments-in-Provisions-and-Outcomes-of-RTA-FTAs-Implemented-in-2018-by-APEC-Economies" TargetMode="External"/><Relationship Id="rId19" Type="http://schemas.openxmlformats.org/officeDocument/2006/relationships/hyperlink" Target="https://www.apec.org/Press/Blogs/2020/0421_COVID" TargetMode="External"/><Relationship Id="rId31" Type="http://schemas.openxmlformats.org/officeDocument/2006/relationships/hyperlink" Target="https://www.apec.org/Publications/2020/05/Export-Restrictions-and-Food-Security-in-the-Context-of-the-COVID-19-Pandemic" TargetMode="External"/><Relationship Id="rId44" Type="http://schemas.openxmlformats.org/officeDocument/2006/relationships/hyperlink" Target="https://www.apec.org/Publications/2020/07/APEC-Regional-Trends-Analysis-July-2020-Update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pec.org/Press/News-Releases/2020/0717_STATS" TargetMode="External"/><Relationship Id="rId14" Type="http://schemas.openxmlformats.org/officeDocument/2006/relationships/hyperlink" Target="https://www.apec.org/Press/News-Releases/2020/0420_PSU" TargetMode="External"/><Relationship Id="rId22" Type="http://schemas.openxmlformats.org/officeDocument/2006/relationships/hyperlink" Target="https://www.apec.org/Press/Videos/2020/0603_Medical" TargetMode="External"/><Relationship Id="rId27" Type="http://schemas.openxmlformats.org/officeDocument/2006/relationships/hyperlink" Target="https://www.apec.org/Press/News-Releases/2020/0626_Future" TargetMode="External"/><Relationship Id="rId30" Type="http://schemas.openxmlformats.org/officeDocument/2006/relationships/hyperlink" Target="https://www.apec.org/Publications/2020/07/Supporting-MSMEs-Digitalization-Amid-COVID-19" TargetMode="External"/><Relationship Id="rId35" Type="http://schemas.openxmlformats.org/officeDocument/2006/relationships/hyperlink" Target="https://www.apec.org/Publications/2020/05/APEC-Regional-Trends-Analysis---What-Goes-Around-Comes-Around" TargetMode="External"/><Relationship Id="rId43" Type="http://schemas.openxmlformats.org/officeDocument/2006/relationships/hyperlink" Target="https://www.apec.org/Press/Videos/2020/0604_ARTA" TargetMode="External"/><Relationship Id="rId48" Type="http://schemas.openxmlformats.org/officeDocument/2006/relationships/hyperlink" Target="https://www.apec.org/Publications/2020/04/Overview-of-the-SME-Sector-in-the-APEC-Region" TargetMode="External"/><Relationship Id="rId8" Type="http://schemas.openxmlformats.org/officeDocument/2006/relationships/hyperlink" Target="http://statistics.apec.org/" TargetMode="External"/><Relationship Id="rId5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A0B1E-31EF-4AC2-9B05-524A692F2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26</Words>
  <Characters>1211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4217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0-08-03T02:19:00Z</dcterms:created>
  <dcterms:modified xsi:type="dcterms:W3CDTF">2020-08-03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